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BE0F1F" w14:textId="3C22C125" w:rsidR="00BE2174" w:rsidRPr="008B4701" w:rsidRDefault="00BE2174" w:rsidP="00BE2174">
      <w:pPr>
        <w:pStyle w:val="NoSpacing"/>
        <w:jc w:val="center"/>
        <w:rPr>
          <w:b/>
        </w:rPr>
      </w:pPr>
      <w:r w:rsidRPr="008B4701">
        <w:rPr>
          <w:b/>
        </w:rPr>
        <w:t>DAVIS &amp; ELKINS COLLEGE</w:t>
      </w:r>
    </w:p>
    <w:p w14:paraId="5856DE9E" w14:textId="66520E1C" w:rsidR="00BE2174" w:rsidRPr="008B4701" w:rsidRDefault="00BE2174" w:rsidP="00BE2174">
      <w:pPr>
        <w:pStyle w:val="NoSpacing"/>
        <w:jc w:val="center"/>
        <w:rPr>
          <w:b/>
        </w:rPr>
      </w:pPr>
      <w:r w:rsidRPr="008B4701">
        <w:rPr>
          <w:b/>
        </w:rPr>
        <w:t>Typical Program of Progression</w:t>
      </w:r>
      <w:r w:rsidR="001456FF">
        <w:rPr>
          <w:b/>
        </w:rPr>
        <w:t xml:space="preserve"> </w:t>
      </w:r>
    </w:p>
    <w:p w14:paraId="17A742BF" w14:textId="30CDD32B" w:rsidR="00BE2174" w:rsidRDefault="00B35DF4" w:rsidP="00BE2174">
      <w:pPr>
        <w:pStyle w:val="NoSpacing"/>
        <w:jc w:val="center"/>
        <w:rPr>
          <w:b/>
        </w:rPr>
      </w:pPr>
      <w:r>
        <w:rPr>
          <w:b/>
        </w:rPr>
        <w:t xml:space="preserve">Hybrid </w:t>
      </w:r>
      <w:r w:rsidR="00587885">
        <w:rPr>
          <w:b/>
        </w:rPr>
        <w:t xml:space="preserve">3-Year </w:t>
      </w:r>
      <w:r w:rsidR="00BE2174" w:rsidRPr="008B4701">
        <w:rPr>
          <w:b/>
        </w:rPr>
        <w:t>Bachelor of Science Degree in Nursing</w:t>
      </w:r>
    </w:p>
    <w:p w14:paraId="336B84DA" w14:textId="77777777" w:rsidR="00C554F5" w:rsidRDefault="00C554F5" w:rsidP="00C554F5">
      <w:pPr>
        <w:pStyle w:val="NoSpacing"/>
        <w:rPr>
          <w:b/>
          <w:bCs/>
        </w:rPr>
      </w:pPr>
      <w:r w:rsidRPr="7BC29D60">
        <w:rPr>
          <w:b/>
          <w:bCs/>
          <w:highlight w:val="red"/>
        </w:rPr>
        <w:t>Red-Pre req</w:t>
      </w:r>
      <w:r w:rsidRPr="009F3E3F">
        <w:rPr>
          <w:b/>
          <w:bCs/>
          <w:highlight w:val="red"/>
        </w:rPr>
        <w:t>uisite</w:t>
      </w:r>
      <w:r w:rsidRPr="7BC29D60">
        <w:rPr>
          <w:b/>
          <w:bCs/>
        </w:rPr>
        <w:t xml:space="preserve">   </w:t>
      </w:r>
      <w:r w:rsidRPr="7BC29D60">
        <w:rPr>
          <w:b/>
          <w:bCs/>
          <w:highlight w:val="green"/>
        </w:rPr>
        <w:t>Green-Gen E</w:t>
      </w:r>
      <w:r w:rsidRPr="009F3E3F">
        <w:rPr>
          <w:b/>
          <w:bCs/>
          <w:highlight w:val="green"/>
        </w:rPr>
        <w:t>ducation</w:t>
      </w:r>
      <w:r w:rsidRPr="7BC29D60">
        <w:rPr>
          <w:b/>
          <w:bCs/>
        </w:rPr>
        <w:t xml:space="preserve">   </w:t>
      </w:r>
      <w:r w:rsidRPr="7BC29D60">
        <w:rPr>
          <w:b/>
          <w:bCs/>
          <w:highlight w:val="yellow"/>
        </w:rPr>
        <w:t>Yellow-Cognate</w:t>
      </w:r>
      <w:r w:rsidRPr="7BC29D60">
        <w:rPr>
          <w:b/>
          <w:bCs/>
        </w:rPr>
        <w:t xml:space="preserve">  </w:t>
      </w:r>
      <w:r>
        <w:rPr>
          <w:b/>
          <w:bCs/>
        </w:rPr>
        <w:t xml:space="preserve"> </w:t>
      </w:r>
      <w:r w:rsidRPr="7BC29D60">
        <w:rPr>
          <w:b/>
          <w:bCs/>
          <w:highlight w:val="blue"/>
        </w:rPr>
        <w:t>Blue-Elective</w:t>
      </w:r>
      <w:r w:rsidRPr="7BC29D60">
        <w:rPr>
          <w:b/>
          <w:bCs/>
        </w:rPr>
        <w:t xml:space="preserve">  </w:t>
      </w:r>
      <w:r w:rsidRPr="7BC29D60">
        <w:rPr>
          <w:b/>
          <w:bCs/>
          <w:highlight w:val="magenta"/>
        </w:rPr>
        <w:t>Purple-</w:t>
      </w:r>
      <w:r w:rsidRPr="0050346D">
        <w:rPr>
          <w:b/>
          <w:bCs/>
          <w:highlight w:val="magenta"/>
        </w:rPr>
        <w:t>Nursing courses</w:t>
      </w:r>
      <w:r w:rsidRPr="7BC29D60">
        <w:rPr>
          <w:b/>
          <w:bCs/>
        </w:rPr>
        <w:t xml:space="preserve">  </w:t>
      </w:r>
    </w:p>
    <w:p w14:paraId="06B849B8" w14:textId="77777777" w:rsidR="001456FF" w:rsidRDefault="001456FF" w:rsidP="00BE2174">
      <w:pPr>
        <w:pStyle w:val="NoSpacing"/>
        <w:jc w:val="center"/>
        <w:rPr>
          <w:b/>
        </w:rPr>
      </w:pPr>
    </w:p>
    <w:tbl>
      <w:tblPr>
        <w:tblStyle w:val="TableGrid"/>
        <w:tblW w:w="13860" w:type="dxa"/>
        <w:tblInd w:w="-365" w:type="dxa"/>
        <w:tblLayout w:type="fixed"/>
        <w:tblLook w:val="04A0" w:firstRow="1" w:lastRow="0" w:firstColumn="1" w:lastColumn="0" w:noHBand="0" w:noVBand="1"/>
      </w:tblPr>
      <w:tblGrid>
        <w:gridCol w:w="720"/>
        <w:gridCol w:w="3870"/>
        <w:gridCol w:w="720"/>
        <w:gridCol w:w="3780"/>
        <w:gridCol w:w="720"/>
        <w:gridCol w:w="3330"/>
        <w:gridCol w:w="720"/>
      </w:tblGrid>
      <w:tr w:rsidR="005D0C9D" w14:paraId="18C71E87" w14:textId="77777777" w:rsidTr="005D0C9D">
        <w:tc>
          <w:tcPr>
            <w:tcW w:w="720" w:type="dxa"/>
            <w:vAlign w:val="center"/>
          </w:tcPr>
          <w:p w14:paraId="61549B6B" w14:textId="77777777" w:rsidR="005D0C9D" w:rsidRPr="00D04593" w:rsidRDefault="005D0C9D">
            <w:pPr>
              <w:rPr>
                <w:b/>
              </w:rPr>
            </w:pPr>
          </w:p>
        </w:tc>
        <w:tc>
          <w:tcPr>
            <w:tcW w:w="3870" w:type="dxa"/>
          </w:tcPr>
          <w:p w14:paraId="05DB3576" w14:textId="77777777" w:rsidR="005D0C9D" w:rsidRDefault="005D0C9D"/>
        </w:tc>
        <w:tc>
          <w:tcPr>
            <w:tcW w:w="720" w:type="dxa"/>
          </w:tcPr>
          <w:p w14:paraId="459E9E53" w14:textId="48FA77BD" w:rsidR="005D0C9D" w:rsidRPr="005D0C9D" w:rsidRDefault="005D0C9D" w:rsidP="000E0913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redits</w:t>
            </w:r>
          </w:p>
        </w:tc>
        <w:tc>
          <w:tcPr>
            <w:tcW w:w="3780" w:type="dxa"/>
          </w:tcPr>
          <w:p w14:paraId="712CA14E" w14:textId="77777777" w:rsidR="005D0C9D" w:rsidRDefault="005D0C9D"/>
        </w:tc>
        <w:tc>
          <w:tcPr>
            <w:tcW w:w="720" w:type="dxa"/>
          </w:tcPr>
          <w:p w14:paraId="58350E4B" w14:textId="6290D60D" w:rsidR="005D0C9D" w:rsidRDefault="005D0C9D" w:rsidP="00FE7F1E">
            <w:pPr>
              <w:jc w:val="center"/>
            </w:pPr>
            <w:r>
              <w:rPr>
                <w:b/>
                <w:bCs/>
                <w:sz w:val="16"/>
                <w:szCs w:val="16"/>
              </w:rPr>
              <w:t>Credits</w:t>
            </w:r>
          </w:p>
        </w:tc>
        <w:tc>
          <w:tcPr>
            <w:tcW w:w="3330" w:type="dxa"/>
          </w:tcPr>
          <w:p w14:paraId="06722EE3" w14:textId="3B94917A" w:rsidR="005D0C9D" w:rsidRPr="00B35DF4" w:rsidRDefault="00B35DF4" w:rsidP="00B35DF4">
            <w:pPr>
              <w:jc w:val="center"/>
              <w:rPr>
                <w:b/>
                <w:bCs/>
                <w:highlight w:val="red"/>
              </w:rPr>
            </w:pPr>
            <w:r>
              <w:rPr>
                <w:b/>
                <w:bCs/>
              </w:rPr>
              <w:t>#1</w:t>
            </w:r>
            <w:r w:rsidRPr="00B35DF4">
              <w:rPr>
                <w:b/>
                <w:bCs/>
              </w:rPr>
              <w:t xml:space="preserve"> Semester</w:t>
            </w:r>
          </w:p>
        </w:tc>
        <w:tc>
          <w:tcPr>
            <w:tcW w:w="720" w:type="dxa"/>
          </w:tcPr>
          <w:p w14:paraId="657D738F" w14:textId="6CD66654" w:rsidR="005D0C9D" w:rsidRDefault="005D0C9D" w:rsidP="0034334D">
            <w:pPr>
              <w:jc w:val="center"/>
            </w:pPr>
            <w:r>
              <w:rPr>
                <w:b/>
                <w:bCs/>
                <w:sz w:val="16"/>
                <w:szCs w:val="16"/>
              </w:rPr>
              <w:t>Credits</w:t>
            </w:r>
          </w:p>
        </w:tc>
      </w:tr>
      <w:tr w:rsidR="00BC5F58" w14:paraId="13B2BE3C" w14:textId="77777777" w:rsidTr="005D0C9D">
        <w:tc>
          <w:tcPr>
            <w:tcW w:w="720" w:type="dxa"/>
            <w:vMerge w:val="restart"/>
            <w:vAlign w:val="center"/>
          </w:tcPr>
          <w:p w14:paraId="3F9DAFFC" w14:textId="45D7AAAF" w:rsidR="00BC5F58" w:rsidRPr="00D04593" w:rsidRDefault="00BC5F58">
            <w:pPr>
              <w:rPr>
                <w:b/>
              </w:rPr>
            </w:pPr>
          </w:p>
        </w:tc>
        <w:tc>
          <w:tcPr>
            <w:tcW w:w="3870" w:type="dxa"/>
          </w:tcPr>
          <w:p w14:paraId="1F753B67" w14:textId="77777777" w:rsidR="00BC5F58" w:rsidRDefault="00BC5F58"/>
        </w:tc>
        <w:tc>
          <w:tcPr>
            <w:tcW w:w="720" w:type="dxa"/>
          </w:tcPr>
          <w:p w14:paraId="6F74A4A0" w14:textId="77777777" w:rsidR="00BC5F58" w:rsidRDefault="00BC5F58" w:rsidP="000E0913">
            <w:pPr>
              <w:jc w:val="center"/>
            </w:pPr>
          </w:p>
        </w:tc>
        <w:tc>
          <w:tcPr>
            <w:tcW w:w="3780" w:type="dxa"/>
          </w:tcPr>
          <w:p w14:paraId="68DC6F88" w14:textId="77777777" w:rsidR="00BC5F58" w:rsidRDefault="00BC5F58"/>
        </w:tc>
        <w:tc>
          <w:tcPr>
            <w:tcW w:w="720" w:type="dxa"/>
          </w:tcPr>
          <w:p w14:paraId="6BAF9357" w14:textId="77777777" w:rsidR="00BC5F58" w:rsidRDefault="00BC5F58" w:rsidP="00FE7F1E">
            <w:pPr>
              <w:jc w:val="center"/>
            </w:pPr>
          </w:p>
        </w:tc>
        <w:tc>
          <w:tcPr>
            <w:tcW w:w="3330" w:type="dxa"/>
          </w:tcPr>
          <w:p w14:paraId="49B44FC4" w14:textId="77777777" w:rsidR="00BC5F58" w:rsidRDefault="00BC5F58" w:rsidP="007B7212">
            <w:r w:rsidRPr="00D24652">
              <w:rPr>
                <w:highlight w:val="red"/>
              </w:rPr>
              <w:t>BIOL 107 – Anatomy</w:t>
            </w:r>
          </w:p>
          <w:p w14:paraId="2564E00E" w14:textId="77777777" w:rsidR="00BC5F58" w:rsidRDefault="00BC5F58" w:rsidP="007B7212">
            <w:r w:rsidRPr="00D24652">
              <w:rPr>
                <w:highlight w:val="red"/>
              </w:rPr>
              <w:t>BIOL 108 – Physiology</w:t>
            </w:r>
          </w:p>
          <w:p w14:paraId="29F4485D" w14:textId="77777777" w:rsidR="00BC5F58" w:rsidRDefault="00BC5F58">
            <w:r w:rsidRPr="000B6F54">
              <w:t>NURS</w:t>
            </w:r>
            <w:r w:rsidR="00085A55">
              <w:t xml:space="preserve"> </w:t>
            </w:r>
            <w:r w:rsidRPr="000B6F54">
              <w:t>1</w:t>
            </w:r>
            <w:r w:rsidR="00F552C5">
              <w:t>3</w:t>
            </w:r>
            <w:r w:rsidRPr="000B6F54">
              <w:t>0</w:t>
            </w:r>
            <w:r w:rsidR="00E51AF6">
              <w:t xml:space="preserve">– </w:t>
            </w:r>
            <w:r w:rsidRPr="000B6F54">
              <w:t>A</w:t>
            </w:r>
            <w:r>
              <w:t>TI</w:t>
            </w:r>
            <w:r w:rsidRPr="000B6F54">
              <w:t xml:space="preserve"> Teas Preparation</w:t>
            </w:r>
            <w:r w:rsidR="00720044">
              <w:t xml:space="preserve"> </w:t>
            </w:r>
            <w:r w:rsidR="00A81C17">
              <w:t>#</w:t>
            </w:r>
          </w:p>
        </w:tc>
        <w:tc>
          <w:tcPr>
            <w:tcW w:w="720" w:type="dxa"/>
          </w:tcPr>
          <w:p w14:paraId="1B88D202" w14:textId="11353BE5" w:rsidR="00BC5F58" w:rsidRDefault="00BC5F58" w:rsidP="0034334D">
            <w:pPr>
              <w:jc w:val="center"/>
            </w:pPr>
            <w:r>
              <w:t>4</w:t>
            </w:r>
          </w:p>
          <w:p w14:paraId="6AED4F5F" w14:textId="42477803" w:rsidR="00BC5F58" w:rsidRDefault="00BC5F58" w:rsidP="0034334D">
            <w:pPr>
              <w:jc w:val="center"/>
            </w:pPr>
            <w:r>
              <w:t>4</w:t>
            </w:r>
          </w:p>
          <w:p w14:paraId="2D0AD5A4" w14:textId="4AD3F14B" w:rsidR="00BC5F58" w:rsidRDefault="00BC5F58" w:rsidP="0034334D">
            <w:pPr>
              <w:jc w:val="center"/>
            </w:pPr>
            <w:r>
              <w:t>1</w:t>
            </w:r>
          </w:p>
        </w:tc>
      </w:tr>
      <w:tr w:rsidR="00BC5F58" w14:paraId="5979F963" w14:textId="77777777" w:rsidTr="005D0C9D">
        <w:trPr>
          <w:trHeight w:val="350"/>
        </w:trPr>
        <w:tc>
          <w:tcPr>
            <w:tcW w:w="720" w:type="dxa"/>
            <w:vMerge/>
          </w:tcPr>
          <w:p w14:paraId="4B38CC7A" w14:textId="77777777" w:rsidR="00BC5F58" w:rsidRDefault="00BC5F58" w:rsidP="00647A0B"/>
        </w:tc>
        <w:tc>
          <w:tcPr>
            <w:tcW w:w="3870" w:type="dxa"/>
          </w:tcPr>
          <w:p w14:paraId="5D094580" w14:textId="77777777" w:rsidR="00BC5F58" w:rsidRDefault="00BC5F58" w:rsidP="00647A0B"/>
        </w:tc>
        <w:tc>
          <w:tcPr>
            <w:tcW w:w="720" w:type="dxa"/>
          </w:tcPr>
          <w:p w14:paraId="47BC2FE4" w14:textId="77777777" w:rsidR="00BC5F58" w:rsidRDefault="00BC5F58" w:rsidP="000E0913">
            <w:pPr>
              <w:jc w:val="center"/>
            </w:pPr>
          </w:p>
        </w:tc>
        <w:tc>
          <w:tcPr>
            <w:tcW w:w="3780" w:type="dxa"/>
          </w:tcPr>
          <w:p w14:paraId="1986295A" w14:textId="77777777" w:rsidR="00BC5F58" w:rsidRDefault="00BC5F58"/>
        </w:tc>
        <w:tc>
          <w:tcPr>
            <w:tcW w:w="720" w:type="dxa"/>
          </w:tcPr>
          <w:p w14:paraId="4AED2E46" w14:textId="77777777" w:rsidR="00BC5F58" w:rsidRDefault="00BC5F58" w:rsidP="00FE7F1E">
            <w:pPr>
              <w:jc w:val="center"/>
            </w:pPr>
          </w:p>
        </w:tc>
        <w:tc>
          <w:tcPr>
            <w:tcW w:w="3330" w:type="dxa"/>
          </w:tcPr>
          <w:p w14:paraId="0814FF56" w14:textId="77777777" w:rsidR="00BC5F58" w:rsidRDefault="00BC5F58">
            <w:r>
              <w:t>Total Credits for Semester</w:t>
            </w:r>
          </w:p>
        </w:tc>
        <w:tc>
          <w:tcPr>
            <w:tcW w:w="720" w:type="dxa"/>
          </w:tcPr>
          <w:p w14:paraId="289439CB" w14:textId="3FDC9ACB" w:rsidR="00BC5F58" w:rsidRPr="001C62C5" w:rsidRDefault="00720044" w:rsidP="0034334D">
            <w:pPr>
              <w:jc w:val="center"/>
              <w:rPr>
                <w:b/>
              </w:rPr>
            </w:pPr>
            <w:r>
              <w:rPr>
                <w:b/>
              </w:rPr>
              <w:t>8+1#</w:t>
            </w:r>
          </w:p>
        </w:tc>
      </w:tr>
      <w:tr w:rsidR="005D0C9D" w14:paraId="1304ABE2" w14:textId="77777777" w:rsidTr="005D0C9D">
        <w:tc>
          <w:tcPr>
            <w:tcW w:w="720" w:type="dxa"/>
            <w:vAlign w:val="center"/>
          </w:tcPr>
          <w:p w14:paraId="0E240329" w14:textId="77777777" w:rsidR="005D0C9D" w:rsidRDefault="005D0C9D" w:rsidP="00647A0B">
            <w:pPr>
              <w:rPr>
                <w:b/>
              </w:rPr>
            </w:pPr>
          </w:p>
        </w:tc>
        <w:tc>
          <w:tcPr>
            <w:tcW w:w="3870" w:type="dxa"/>
          </w:tcPr>
          <w:p w14:paraId="1699F8E4" w14:textId="529A4907" w:rsidR="005D0C9D" w:rsidRPr="00D24652" w:rsidRDefault="00B35DF4" w:rsidP="00B35DF4">
            <w:pPr>
              <w:jc w:val="center"/>
              <w:rPr>
                <w:highlight w:val="magenta"/>
              </w:rPr>
            </w:pPr>
            <w:r>
              <w:rPr>
                <w:b/>
                <w:bCs/>
              </w:rPr>
              <w:t>#</w:t>
            </w:r>
            <w:r w:rsidR="002D6250">
              <w:rPr>
                <w:b/>
                <w:bCs/>
              </w:rPr>
              <w:t>2</w:t>
            </w:r>
            <w:r w:rsidRPr="00B35DF4">
              <w:rPr>
                <w:b/>
                <w:bCs/>
              </w:rPr>
              <w:t xml:space="preserve"> Semester</w:t>
            </w:r>
          </w:p>
        </w:tc>
        <w:tc>
          <w:tcPr>
            <w:tcW w:w="720" w:type="dxa"/>
          </w:tcPr>
          <w:p w14:paraId="2BEDF0C3" w14:textId="77777777" w:rsidR="005D0C9D" w:rsidRDefault="005D0C9D" w:rsidP="000E0913">
            <w:pPr>
              <w:jc w:val="center"/>
            </w:pPr>
          </w:p>
        </w:tc>
        <w:tc>
          <w:tcPr>
            <w:tcW w:w="3780" w:type="dxa"/>
          </w:tcPr>
          <w:p w14:paraId="623A2993" w14:textId="39F838E7" w:rsidR="005D0C9D" w:rsidRPr="00D24652" w:rsidRDefault="00B35DF4" w:rsidP="00B35DF4">
            <w:pPr>
              <w:jc w:val="center"/>
              <w:rPr>
                <w:highlight w:val="magenta"/>
              </w:rPr>
            </w:pPr>
            <w:r>
              <w:rPr>
                <w:b/>
                <w:bCs/>
              </w:rPr>
              <w:t>#</w:t>
            </w:r>
            <w:r w:rsidR="002D6250">
              <w:rPr>
                <w:b/>
                <w:bCs/>
              </w:rPr>
              <w:t>3</w:t>
            </w:r>
            <w:r w:rsidRPr="00B35DF4">
              <w:rPr>
                <w:b/>
                <w:bCs/>
              </w:rPr>
              <w:t xml:space="preserve"> Semester</w:t>
            </w:r>
          </w:p>
        </w:tc>
        <w:tc>
          <w:tcPr>
            <w:tcW w:w="720" w:type="dxa"/>
          </w:tcPr>
          <w:p w14:paraId="6C59EA34" w14:textId="77777777" w:rsidR="005D0C9D" w:rsidRPr="002B104D" w:rsidRDefault="005D0C9D" w:rsidP="00FE7F1E">
            <w:pPr>
              <w:jc w:val="center"/>
            </w:pPr>
          </w:p>
        </w:tc>
        <w:tc>
          <w:tcPr>
            <w:tcW w:w="3330" w:type="dxa"/>
          </w:tcPr>
          <w:p w14:paraId="507ACC1E" w14:textId="1387C013" w:rsidR="005D0C9D" w:rsidRPr="00A4052F" w:rsidRDefault="00B35DF4" w:rsidP="00B35DF4">
            <w:pPr>
              <w:jc w:val="center"/>
              <w:rPr>
                <w:highlight w:val="blue"/>
              </w:rPr>
            </w:pPr>
            <w:r>
              <w:rPr>
                <w:b/>
                <w:bCs/>
              </w:rPr>
              <w:t>#</w:t>
            </w:r>
            <w:r w:rsidR="002D6250">
              <w:rPr>
                <w:b/>
                <w:bCs/>
              </w:rPr>
              <w:t>4</w:t>
            </w:r>
            <w:r w:rsidRPr="00B35DF4">
              <w:rPr>
                <w:b/>
                <w:bCs/>
              </w:rPr>
              <w:t xml:space="preserve"> Semester</w:t>
            </w:r>
          </w:p>
        </w:tc>
        <w:tc>
          <w:tcPr>
            <w:tcW w:w="720" w:type="dxa"/>
          </w:tcPr>
          <w:p w14:paraId="11F5853A" w14:textId="77777777" w:rsidR="005D0C9D" w:rsidRDefault="005D0C9D" w:rsidP="0034334D">
            <w:pPr>
              <w:jc w:val="center"/>
            </w:pPr>
          </w:p>
        </w:tc>
      </w:tr>
      <w:tr w:rsidR="00E74109" w14:paraId="6070D8B3" w14:textId="77777777" w:rsidTr="005D0C9D">
        <w:tc>
          <w:tcPr>
            <w:tcW w:w="720" w:type="dxa"/>
            <w:vMerge w:val="restart"/>
            <w:vAlign w:val="center"/>
          </w:tcPr>
          <w:p w14:paraId="3761203C" w14:textId="77777777" w:rsidR="00E74109" w:rsidRPr="00ED1404" w:rsidRDefault="005626A2" w:rsidP="00647A0B">
            <w:pPr>
              <w:rPr>
                <w:b/>
              </w:rPr>
            </w:pPr>
            <w:r>
              <w:rPr>
                <w:b/>
              </w:rPr>
              <w:t>1</w:t>
            </w:r>
            <w:r w:rsidRPr="005626A2">
              <w:rPr>
                <w:b/>
                <w:vertAlign w:val="superscript"/>
              </w:rPr>
              <w:t>st</w:t>
            </w:r>
            <w:r>
              <w:rPr>
                <w:b/>
              </w:rPr>
              <w:t xml:space="preserve"> </w:t>
            </w:r>
            <w:r w:rsidR="00E74109" w:rsidRPr="00ED1404">
              <w:rPr>
                <w:b/>
              </w:rPr>
              <w:t xml:space="preserve">Year </w:t>
            </w:r>
          </w:p>
        </w:tc>
        <w:tc>
          <w:tcPr>
            <w:tcW w:w="3870" w:type="dxa"/>
          </w:tcPr>
          <w:p w14:paraId="241E6C66" w14:textId="77777777" w:rsidR="00E74109" w:rsidRPr="00D24652" w:rsidRDefault="00E74109" w:rsidP="00647A0B">
            <w:pPr>
              <w:rPr>
                <w:highlight w:val="magenta"/>
              </w:rPr>
            </w:pPr>
            <w:r w:rsidRPr="00D24652">
              <w:rPr>
                <w:highlight w:val="magenta"/>
              </w:rPr>
              <w:t xml:space="preserve">NURS 100B – </w:t>
            </w:r>
            <w:r w:rsidR="00EE5C9D" w:rsidRPr="00D24652">
              <w:rPr>
                <w:highlight w:val="magenta"/>
              </w:rPr>
              <w:t>Introduction to Nursing</w:t>
            </w:r>
          </w:p>
          <w:p w14:paraId="046EC742" w14:textId="77777777" w:rsidR="00E74109" w:rsidRPr="00D24652" w:rsidRDefault="00E74109" w:rsidP="00647A0B">
            <w:pPr>
              <w:rPr>
                <w:highlight w:val="magenta"/>
              </w:rPr>
            </w:pPr>
            <w:r w:rsidRPr="00D24652">
              <w:rPr>
                <w:highlight w:val="magenta"/>
              </w:rPr>
              <w:t xml:space="preserve">NURS 108B – Introduction to    </w:t>
            </w:r>
          </w:p>
          <w:p w14:paraId="28DEEB5F" w14:textId="750E331C" w:rsidR="00E74109" w:rsidRDefault="00E74109" w:rsidP="00647A0B">
            <w:r w:rsidRPr="00D24652">
              <w:rPr>
                <w:highlight w:val="magenta"/>
              </w:rPr>
              <w:t xml:space="preserve">                      </w:t>
            </w:r>
            <w:r w:rsidR="00EE5C9D" w:rsidRPr="00D24652">
              <w:rPr>
                <w:highlight w:val="magenta"/>
              </w:rPr>
              <w:t xml:space="preserve">  </w:t>
            </w:r>
            <w:r w:rsidRPr="00D24652">
              <w:rPr>
                <w:highlight w:val="magenta"/>
              </w:rPr>
              <w:t>Pharmacology</w:t>
            </w:r>
          </w:p>
          <w:p w14:paraId="6EE3E600" w14:textId="77777777" w:rsidR="000A5571" w:rsidRPr="00D24652" w:rsidRDefault="000A5571" w:rsidP="000A5571">
            <w:pPr>
              <w:rPr>
                <w:highlight w:val="magenta"/>
              </w:rPr>
            </w:pPr>
            <w:r w:rsidRPr="00D24652">
              <w:rPr>
                <w:highlight w:val="magenta"/>
              </w:rPr>
              <w:t>NURS 301B – Health Assessment</w:t>
            </w:r>
          </w:p>
          <w:p w14:paraId="02E85B06" w14:textId="77777777" w:rsidR="000A5571" w:rsidRDefault="000A5571" w:rsidP="000A5571">
            <w:r w:rsidRPr="00A4052F">
              <w:rPr>
                <w:highlight w:val="yellow"/>
              </w:rPr>
              <w:t>NURS 112C – Medical Terminology</w:t>
            </w:r>
          </w:p>
          <w:p w14:paraId="0AF85E6D" w14:textId="7EAD9C71" w:rsidR="00E74109" w:rsidRPr="0097765A" w:rsidRDefault="00E74109" w:rsidP="004663F2">
            <w:pPr>
              <w:rPr>
                <w:highlight w:val="green"/>
              </w:rPr>
            </w:pPr>
            <w:r w:rsidRPr="00A4052F">
              <w:rPr>
                <w:highlight w:val="green"/>
              </w:rPr>
              <w:t>GES 10</w:t>
            </w:r>
            <w:r w:rsidR="0097765A">
              <w:rPr>
                <w:highlight w:val="green"/>
              </w:rPr>
              <w:t>1</w:t>
            </w:r>
            <w:r w:rsidRPr="00A4052F">
              <w:rPr>
                <w:highlight w:val="green"/>
              </w:rPr>
              <w:t xml:space="preserve"> – </w:t>
            </w:r>
            <w:r w:rsidR="0097765A" w:rsidRPr="0097765A">
              <w:rPr>
                <w:highlight w:val="green"/>
              </w:rPr>
              <w:t>College 101</w:t>
            </w:r>
          </w:p>
          <w:p w14:paraId="61878FFE" w14:textId="77777777" w:rsidR="00E74109" w:rsidRDefault="00E74109" w:rsidP="000A5571"/>
        </w:tc>
        <w:tc>
          <w:tcPr>
            <w:tcW w:w="720" w:type="dxa"/>
          </w:tcPr>
          <w:p w14:paraId="28ABF863" w14:textId="77777777" w:rsidR="00E74109" w:rsidRDefault="00E74109" w:rsidP="000E0913">
            <w:pPr>
              <w:jc w:val="center"/>
            </w:pPr>
            <w:r>
              <w:t>6</w:t>
            </w:r>
          </w:p>
          <w:p w14:paraId="6864C421" w14:textId="43BA0A31" w:rsidR="00E74109" w:rsidRDefault="000A5571" w:rsidP="000E0913">
            <w:pPr>
              <w:jc w:val="center"/>
            </w:pPr>
            <w:r>
              <w:t>1</w:t>
            </w:r>
          </w:p>
          <w:p w14:paraId="7CC521D7" w14:textId="6FB60F68" w:rsidR="00E74109" w:rsidRDefault="000A5571" w:rsidP="000E0913">
            <w:pPr>
              <w:jc w:val="center"/>
            </w:pPr>
            <w:r>
              <w:t>4</w:t>
            </w:r>
          </w:p>
          <w:p w14:paraId="31B03EFA" w14:textId="77777777" w:rsidR="00E74109" w:rsidRDefault="00E74109" w:rsidP="000E0913">
            <w:pPr>
              <w:jc w:val="center"/>
            </w:pPr>
          </w:p>
          <w:p w14:paraId="516CB8B0" w14:textId="3BD00544" w:rsidR="00E74109" w:rsidRDefault="000A5571" w:rsidP="000E0913">
            <w:pPr>
              <w:jc w:val="center"/>
            </w:pPr>
            <w:r>
              <w:t>2</w:t>
            </w:r>
          </w:p>
          <w:p w14:paraId="52F616CC" w14:textId="3666DD1B" w:rsidR="00E74109" w:rsidRDefault="000A5571" w:rsidP="000E0913">
            <w:pPr>
              <w:jc w:val="center"/>
            </w:pPr>
            <w:r>
              <w:t>3</w:t>
            </w:r>
          </w:p>
          <w:p w14:paraId="45D5684D" w14:textId="233D3671" w:rsidR="00E74109" w:rsidRDefault="00E74109" w:rsidP="000E0913">
            <w:pPr>
              <w:jc w:val="center"/>
            </w:pPr>
          </w:p>
        </w:tc>
        <w:tc>
          <w:tcPr>
            <w:tcW w:w="3780" w:type="dxa"/>
          </w:tcPr>
          <w:p w14:paraId="270F23CC" w14:textId="77777777" w:rsidR="00E74109" w:rsidRPr="00D24652" w:rsidRDefault="00E74109" w:rsidP="00647A0B">
            <w:pPr>
              <w:rPr>
                <w:highlight w:val="magenta"/>
              </w:rPr>
            </w:pPr>
            <w:r w:rsidRPr="00D24652">
              <w:rPr>
                <w:highlight w:val="magenta"/>
              </w:rPr>
              <w:t>NURS 105B – Disruptions in Health I</w:t>
            </w:r>
          </w:p>
          <w:p w14:paraId="0ADD0A13" w14:textId="77777777" w:rsidR="00E74109" w:rsidRPr="00D24652" w:rsidRDefault="00E74109" w:rsidP="00647A0B">
            <w:pPr>
              <w:rPr>
                <w:highlight w:val="magenta"/>
              </w:rPr>
            </w:pPr>
            <w:r w:rsidRPr="00D24652">
              <w:rPr>
                <w:highlight w:val="magenta"/>
              </w:rPr>
              <w:t>NURS 109B – Pharmacology</w:t>
            </w:r>
          </w:p>
          <w:p w14:paraId="5CD840E2" w14:textId="77777777" w:rsidR="001E5557" w:rsidRPr="00D24652" w:rsidRDefault="00E74109" w:rsidP="001E5557">
            <w:pPr>
              <w:rPr>
                <w:highlight w:val="magenta"/>
              </w:rPr>
            </w:pPr>
            <w:r w:rsidRPr="00D24652">
              <w:rPr>
                <w:highlight w:val="magenta"/>
              </w:rPr>
              <w:t xml:space="preserve">NURS 202B – </w:t>
            </w:r>
            <w:r w:rsidR="001E5557" w:rsidRPr="00D24652">
              <w:rPr>
                <w:highlight w:val="magenta"/>
              </w:rPr>
              <w:t xml:space="preserve">Nursing Care of Older        </w:t>
            </w:r>
          </w:p>
          <w:p w14:paraId="6F3E10F7" w14:textId="77777777" w:rsidR="00E74109" w:rsidRDefault="001E5557" w:rsidP="001E5557">
            <w:r w:rsidRPr="00D24652">
              <w:rPr>
                <w:highlight w:val="magenta"/>
              </w:rPr>
              <w:t xml:space="preserve">                         Adult</w:t>
            </w:r>
          </w:p>
          <w:p w14:paraId="782FFBCC" w14:textId="77777777" w:rsidR="000B04C7" w:rsidRDefault="000B04C7" w:rsidP="000B04C7">
            <w:r w:rsidRPr="00A4052F">
              <w:rPr>
                <w:highlight w:val="yellow"/>
              </w:rPr>
              <w:t>NURS 107 – Nutrition</w:t>
            </w:r>
          </w:p>
          <w:p w14:paraId="3B1DBF07" w14:textId="77777777" w:rsidR="00E74109" w:rsidRDefault="00E74109" w:rsidP="003C4B44">
            <w:r w:rsidRPr="00A4052F">
              <w:rPr>
                <w:highlight w:val="yellow"/>
              </w:rPr>
              <w:t>PSYC 200 – Life Span Development</w:t>
            </w:r>
          </w:p>
          <w:p w14:paraId="614AFF08" w14:textId="77777777" w:rsidR="00E74109" w:rsidRDefault="00E74109" w:rsidP="000B04C7"/>
        </w:tc>
        <w:tc>
          <w:tcPr>
            <w:tcW w:w="720" w:type="dxa"/>
          </w:tcPr>
          <w:p w14:paraId="1526AED9" w14:textId="77777777" w:rsidR="00E74109" w:rsidRPr="002B104D" w:rsidRDefault="00E74109" w:rsidP="00FE7F1E">
            <w:pPr>
              <w:jc w:val="center"/>
            </w:pPr>
            <w:r w:rsidRPr="002B104D">
              <w:t>7</w:t>
            </w:r>
          </w:p>
          <w:p w14:paraId="080E859D" w14:textId="77777777" w:rsidR="00E74109" w:rsidRPr="002B104D" w:rsidRDefault="00E74109" w:rsidP="00FE7F1E">
            <w:pPr>
              <w:jc w:val="center"/>
            </w:pPr>
            <w:r w:rsidRPr="002B104D">
              <w:t>2</w:t>
            </w:r>
          </w:p>
          <w:p w14:paraId="30289627" w14:textId="77777777" w:rsidR="00E74109" w:rsidRPr="002B104D" w:rsidRDefault="00E74109" w:rsidP="00FE7F1E">
            <w:pPr>
              <w:jc w:val="center"/>
            </w:pPr>
            <w:r w:rsidRPr="002B104D">
              <w:t>2</w:t>
            </w:r>
          </w:p>
          <w:p w14:paraId="20151FE6" w14:textId="3464DF97" w:rsidR="001E5557" w:rsidRDefault="001E5557" w:rsidP="00FE7F1E">
            <w:pPr>
              <w:jc w:val="center"/>
            </w:pPr>
          </w:p>
          <w:p w14:paraId="65758A34" w14:textId="1CE260B3" w:rsidR="00E74109" w:rsidRDefault="00E74109" w:rsidP="00FE7F1E">
            <w:pPr>
              <w:jc w:val="center"/>
            </w:pPr>
            <w:r>
              <w:t>3</w:t>
            </w:r>
          </w:p>
          <w:p w14:paraId="6943C9F3" w14:textId="33A47963" w:rsidR="00E74109" w:rsidRDefault="00E74109" w:rsidP="00FE7F1E">
            <w:pPr>
              <w:jc w:val="center"/>
            </w:pPr>
            <w:r>
              <w:t>3</w:t>
            </w:r>
          </w:p>
        </w:tc>
        <w:tc>
          <w:tcPr>
            <w:tcW w:w="3330" w:type="dxa"/>
          </w:tcPr>
          <w:p w14:paraId="40D9C169" w14:textId="77777777" w:rsidR="00303079" w:rsidRDefault="00303079" w:rsidP="00303079">
            <w:pPr>
              <w:rPr>
                <w:highlight w:val="blue"/>
              </w:rPr>
            </w:pPr>
            <w:r w:rsidRPr="00A4052F">
              <w:rPr>
                <w:highlight w:val="blue"/>
              </w:rPr>
              <w:t xml:space="preserve">Elective </w:t>
            </w:r>
          </w:p>
          <w:p w14:paraId="67C103D9" w14:textId="77777777" w:rsidR="00303079" w:rsidRDefault="00303079" w:rsidP="00303079">
            <w:pPr>
              <w:rPr>
                <w:highlight w:val="green"/>
              </w:rPr>
            </w:pPr>
            <w:r w:rsidRPr="00A4052F">
              <w:rPr>
                <w:highlight w:val="blue"/>
              </w:rPr>
              <w:t>Elective</w:t>
            </w:r>
            <w:r w:rsidRPr="002A4CEC">
              <w:rPr>
                <w:highlight w:val="green"/>
              </w:rPr>
              <w:t xml:space="preserve"> </w:t>
            </w:r>
          </w:p>
          <w:p w14:paraId="68A7600B" w14:textId="53B527B4" w:rsidR="00E74109" w:rsidRDefault="00E74109" w:rsidP="00303079">
            <w:r w:rsidRPr="002A4CEC">
              <w:rPr>
                <w:highlight w:val="green"/>
              </w:rPr>
              <w:t>ENGL  101A – College Writing I</w:t>
            </w:r>
          </w:p>
          <w:p w14:paraId="781C6DFE" w14:textId="77777777" w:rsidR="00E74109" w:rsidRPr="00A4052F" w:rsidRDefault="00E74109" w:rsidP="002C7A1F">
            <w:pPr>
              <w:rPr>
                <w:highlight w:val="green"/>
              </w:rPr>
            </w:pPr>
            <w:r w:rsidRPr="00A4052F">
              <w:rPr>
                <w:highlight w:val="green"/>
              </w:rPr>
              <w:t>H</w:t>
            </w:r>
            <w:r w:rsidR="00D30B6D" w:rsidRPr="00A4052F">
              <w:rPr>
                <w:highlight w:val="green"/>
              </w:rPr>
              <w:t>IST</w:t>
            </w:r>
            <w:r w:rsidRPr="00A4052F">
              <w:rPr>
                <w:highlight w:val="green"/>
              </w:rPr>
              <w:t xml:space="preserve"> (103, 104, 105, or 106)</w:t>
            </w:r>
          </w:p>
          <w:p w14:paraId="2F82F74F" w14:textId="38B9896C" w:rsidR="00E74109" w:rsidRDefault="00E74109" w:rsidP="00647A0B"/>
        </w:tc>
        <w:tc>
          <w:tcPr>
            <w:tcW w:w="720" w:type="dxa"/>
          </w:tcPr>
          <w:p w14:paraId="4E56610C" w14:textId="77777777" w:rsidR="00E74109" w:rsidRDefault="00E74109" w:rsidP="0034334D">
            <w:pPr>
              <w:jc w:val="center"/>
            </w:pPr>
            <w:r>
              <w:t>3</w:t>
            </w:r>
          </w:p>
          <w:p w14:paraId="62D5F0E9" w14:textId="77777777" w:rsidR="00E74109" w:rsidRDefault="00E74109" w:rsidP="0034334D">
            <w:pPr>
              <w:jc w:val="center"/>
            </w:pPr>
            <w:r>
              <w:t>3</w:t>
            </w:r>
          </w:p>
          <w:p w14:paraId="4487F588" w14:textId="77777777" w:rsidR="00E74109" w:rsidRDefault="00E74109" w:rsidP="0034334D">
            <w:pPr>
              <w:jc w:val="center"/>
            </w:pPr>
            <w:r>
              <w:t>3</w:t>
            </w:r>
          </w:p>
          <w:p w14:paraId="2EE348E9" w14:textId="77777777" w:rsidR="00E74109" w:rsidRDefault="00E74109" w:rsidP="0034334D">
            <w:pPr>
              <w:jc w:val="center"/>
            </w:pPr>
            <w:r>
              <w:t>3</w:t>
            </w:r>
          </w:p>
        </w:tc>
      </w:tr>
      <w:tr w:rsidR="00E74109" w14:paraId="77E723C7" w14:textId="77777777" w:rsidTr="005D0C9D">
        <w:tc>
          <w:tcPr>
            <w:tcW w:w="720" w:type="dxa"/>
            <w:vMerge/>
            <w:vAlign w:val="center"/>
          </w:tcPr>
          <w:p w14:paraId="643644DC" w14:textId="77777777" w:rsidR="00E74109" w:rsidRPr="00ED1404" w:rsidRDefault="00E74109">
            <w:pPr>
              <w:rPr>
                <w:b/>
              </w:rPr>
            </w:pPr>
          </w:p>
        </w:tc>
        <w:tc>
          <w:tcPr>
            <w:tcW w:w="3870" w:type="dxa"/>
          </w:tcPr>
          <w:p w14:paraId="10FC931A" w14:textId="77777777" w:rsidR="00E74109" w:rsidRDefault="00E74109">
            <w:r>
              <w:t>Total Credits for Semester</w:t>
            </w:r>
          </w:p>
        </w:tc>
        <w:tc>
          <w:tcPr>
            <w:tcW w:w="720" w:type="dxa"/>
          </w:tcPr>
          <w:p w14:paraId="44A4047E" w14:textId="7E5E5A86" w:rsidR="00E74109" w:rsidRPr="00836C72" w:rsidRDefault="00E74109" w:rsidP="000E0913">
            <w:pPr>
              <w:jc w:val="center"/>
              <w:rPr>
                <w:b/>
              </w:rPr>
            </w:pPr>
            <w:r w:rsidRPr="00836C72">
              <w:rPr>
                <w:b/>
              </w:rPr>
              <w:t>16</w:t>
            </w:r>
          </w:p>
        </w:tc>
        <w:tc>
          <w:tcPr>
            <w:tcW w:w="3780" w:type="dxa"/>
          </w:tcPr>
          <w:p w14:paraId="634D2A84" w14:textId="77777777" w:rsidR="00E74109" w:rsidRDefault="00E74109">
            <w:r>
              <w:t>Total Credits for Semester</w:t>
            </w:r>
          </w:p>
        </w:tc>
        <w:tc>
          <w:tcPr>
            <w:tcW w:w="720" w:type="dxa"/>
          </w:tcPr>
          <w:p w14:paraId="2264F481" w14:textId="47D193F2" w:rsidR="00E74109" w:rsidRPr="00836C72" w:rsidRDefault="00E74109" w:rsidP="00FE7F1E">
            <w:pPr>
              <w:jc w:val="center"/>
              <w:rPr>
                <w:b/>
              </w:rPr>
            </w:pPr>
            <w:r w:rsidRPr="00836C72">
              <w:rPr>
                <w:b/>
              </w:rPr>
              <w:t>17</w:t>
            </w:r>
          </w:p>
        </w:tc>
        <w:tc>
          <w:tcPr>
            <w:tcW w:w="3330" w:type="dxa"/>
          </w:tcPr>
          <w:p w14:paraId="1604B795" w14:textId="77777777" w:rsidR="00E74109" w:rsidRDefault="00E74109">
            <w:r>
              <w:t>Total Credits for Semester</w:t>
            </w:r>
          </w:p>
        </w:tc>
        <w:tc>
          <w:tcPr>
            <w:tcW w:w="720" w:type="dxa"/>
          </w:tcPr>
          <w:p w14:paraId="4E0383E1" w14:textId="0D2B41B4" w:rsidR="00E74109" w:rsidRPr="003E6EAD" w:rsidRDefault="00E74109" w:rsidP="0034334D">
            <w:pPr>
              <w:jc w:val="center"/>
              <w:rPr>
                <w:b/>
              </w:rPr>
            </w:pPr>
            <w:r w:rsidRPr="003E6EAD">
              <w:rPr>
                <w:b/>
              </w:rPr>
              <w:t>12</w:t>
            </w:r>
          </w:p>
        </w:tc>
      </w:tr>
      <w:tr w:rsidR="005D0C9D" w14:paraId="7E167165" w14:textId="77777777" w:rsidTr="005D0C9D">
        <w:tc>
          <w:tcPr>
            <w:tcW w:w="720" w:type="dxa"/>
            <w:vAlign w:val="center"/>
          </w:tcPr>
          <w:p w14:paraId="2EA3E5F5" w14:textId="77777777" w:rsidR="005D0C9D" w:rsidRDefault="005D0C9D" w:rsidP="001456FF">
            <w:pPr>
              <w:rPr>
                <w:b/>
              </w:rPr>
            </w:pPr>
          </w:p>
        </w:tc>
        <w:tc>
          <w:tcPr>
            <w:tcW w:w="3870" w:type="dxa"/>
          </w:tcPr>
          <w:p w14:paraId="60B9BF72" w14:textId="0F2C5368" w:rsidR="005D0C9D" w:rsidRPr="00D24652" w:rsidRDefault="00B35DF4" w:rsidP="00B35DF4">
            <w:pPr>
              <w:jc w:val="center"/>
              <w:rPr>
                <w:highlight w:val="magenta"/>
              </w:rPr>
            </w:pPr>
            <w:r>
              <w:rPr>
                <w:b/>
                <w:bCs/>
              </w:rPr>
              <w:t>#</w:t>
            </w:r>
            <w:r w:rsidR="002D6250">
              <w:rPr>
                <w:b/>
                <w:bCs/>
              </w:rPr>
              <w:t>5</w:t>
            </w:r>
            <w:r w:rsidRPr="00B35DF4">
              <w:rPr>
                <w:b/>
                <w:bCs/>
              </w:rPr>
              <w:t xml:space="preserve"> Semester</w:t>
            </w:r>
          </w:p>
        </w:tc>
        <w:tc>
          <w:tcPr>
            <w:tcW w:w="720" w:type="dxa"/>
          </w:tcPr>
          <w:p w14:paraId="50F25147" w14:textId="77777777" w:rsidR="005D0C9D" w:rsidRDefault="005D0C9D" w:rsidP="000E0913">
            <w:pPr>
              <w:jc w:val="center"/>
            </w:pPr>
          </w:p>
        </w:tc>
        <w:tc>
          <w:tcPr>
            <w:tcW w:w="3780" w:type="dxa"/>
          </w:tcPr>
          <w:p w14:paraId="7B24FAF7" w14:textId="35BAB77F" w:rsidR="005D0C9D" w:rsidRPr="00594F24" w:rsidRDefault="00B35DF4" w:rsidP="00B35DF4">
            <w:pPr>
              <w:jc w:val="center"/>
              <w:rPr>
                <w:highlight w:val="magenta"/>
              </w:rPr>
            </w:pPr>
            <w:r>
              <w:rPr>
                <w:b/>
                <w:bCs/>
              </w:rPr>
              <w:t>#</w:t>
            </w:r>
            <w:r w:rsidR="002D6250">
              <w:rPr>
                <w:b/>
                <w:bCs/>
              </w:rPr>
              <w:t>6</w:t>
            </w:r>
            <w:r w:rsidRPr="00B35DF4">
              <w:rPr>
                <w:b/>
                <w:bCs/>
              </w:rPr>
              <w:t xml:space="preserve"> Semester</w:t>
            </w:r>
          </w:p>
        </w:tc>
        <w:tc>
          <w:tcPr>
            <w:tcW w:w="720" w:type="dxa"/>
          </w:tcPr>
          <w:p w14:paraId="54BCBE54" w14:textId="77777777" w:rsidR="005D0C9D" w:rsidRDefault="005D0C9D" w:rsidP="00FE7F1E">
            <w:pPr>
              <w:jc w:val="center"/>
            </w:pPr>
          </w:p>
        </w:tc>
        <w:tc>
          <w:tcPr>
            <w:tcW w:w="3330" w:type="dxa"/>
          </w:tcPr>
          <w:p w14:paraId="67DE8C3B" w14:textId="41CDC0E8" w:rsidR="005D0C9D" w:rsidRPr="00A4052F" w:rsidRDefault="00B35DF4" w:rsidP="00B35DF4">
            <w:pPr>
              <w:jc w:val="center"/>
              <w:rPr>
                <w:highlight w:val="green"/>
              </w:rPr>
            </w:pPr>
            <w:r>
              <w:rPr>
                <w:b/>
                <w:bCs/>
              </w:rPr>
              <w:t>#</w:t>
            </w:r>
            <w:r w:rsidR="002D6250">
              <w:rPr>
                <w:b/>
                <w:bCs/>
              </w:rPr>
              <w:t>7</w:t>
            </w:r>
            <w:r w:rsidRPr="00B35DF4">
              <w:rPr>
                <w:b/>
                <w:bCs/>
              </w:rPr>
              <w:t xml:space="preserve"> Semester</w:t>
            </w:r>
          </w:p>
        </w:tc>
        <w:tc>
          <w:tcPr>
            <w:tcW w:w="720" w:type="dxa"/>
          </w:tcPr>
          <w:p w14:paraId="5FB6ACF7" w14:textId="77777777" w:rsidR="005D0C9D" w:rsidRDefault="005D0C9D" w:rsidP="0034334D">
            <w:pPr>
              <w:jc w:val="center"/>
            </w:pPr>
          </w:p>
        </w:tc>
      </w:tr>
      <w:tr w:rsidR="00E74109" w14:paraId="36D8BFB6" w14:textId="77777777" w:rsidTr="005D0C9D">
        <w:tc>
          <w:tcPr>
            <w:tcW w:w="720" w:type="dxa"/>
            <w:vMerge w:val="restart"/>
            <w:vAlign w:val="center"/>
          </w:tcPr>
          <w:p w14:paraId="79548FB6" w14:textId="77777777" w:rsidR="00E74109" w:rsidRPr="00ED1404" w:rsidRDefault="005626A2" w:rsidP="001456FF">
            <w:pPr>
              <w:rPr>
                <w:b/>
              </w:rPr>
            </w:pPr>
            <w:r>
              <w:rPr>
                <w:b/>
              </w:rPr>
              <w:t>2</w:t>
            </w:r>
            <w:r w:rsidRPr="005626A2">
              <w:rPr>
                <w:b/>
                <w:vertAlign w:val="superscript"/>
              </w:rPr>
              <w:t>nd</w:t>
            </w:r>
            <w:r>
              <w:rPr>
                <w:b/>
              </w:rPr>
              <w:t xml:space="preserve"> </w:t>
            </w:r>
            <w:r w:rsidR="00E74109" w:rsidRPr="00ED1404">
              <w:rPr>
                <w:b/>
              </w:rPr>
              <w:t xml:space="preserve">Year </w:t>
            </w:r>
          </w:p>
          <w:p w14:paraId="3C1A343A" w14:textId="77777777" w:rsidR="00E74109" w:rsidRPr="00ED1404" w:rsidRDefault="00E74109" w:rsidP="001456FF">
            <w:pPr>
              <w:rPr>
                <w:b/>
              </w:rPr>
            </w:pPr>
          </w:p>
        </w:tc>
        <w:tc>
          <w:tcPr>
            <w:tcW w:w="3870" w:type="dxa"/>
          </w:tcPr>
          <w:p w14:paraId="54525954" w14:textId="77777777" w:rsidR="008F1759" w:rsidRPr="00D24652" w:rsidRDefault="00E74109" w:rsidP="008F1759">
            <w:pPr>
              <w:rPr>
                <w:highlight w:val="magenta"/>
              </w:rPr>
            </w:pPr>
            <w:r w:rsidRPr="00D24652">
              <w:rPr>
                <w:highlight w:val="magenta"/>
              </w:rPr>
              <w:t xml:space="preserve">NURS 205B – </w:t>
            </w:r>
            <w:r w:rsidR="008F1759" w:rsidRPr="00D24652">
              <w:rPr>
                <w:highlight w:val="magenta"/>
              </w:rPr>
              <w:t xml:space="preserve">Disruptions in Mental </w:t>
            </w:r>
          </w:p>
          <w:p w14:paraId="7639D78F" w14:textId="77777777" w:rsidR="00E74109" w:rsidRPr="00D24652" w:rsidRDefault="008F1759" w:rsidP="008F1759">
            <w:pPr>
              <w:rPr>
                <w:highlight w:val="magenta"/>
              </w:rPr>
            </w:pPr>
            <w:r w:rsidRPr="00D24652">
              <w:rPr>
                <w:highlight w:val="magenta"/>
              </w:rPr>
              <w:t xml:space="preserve">                         Health</w:t>
            </w:r>
          </w:p>
          <w:p w14:paraId="240F864E" w14:textId="77777777" w:rsidR="00E74109" w:rsidRDefault="00E74109" w:rsidP="00D86E76">
            <w:r w:rsidRPr="00D24652">
              <w:rPr>
                <w:highlight w:val="magenta"/>
              </w:rPr>
              <w:t>NURS 303B – Community Nursing</w:t>
            </w:r>
          </w:p>
          <w:p w14:paraId="750C6D8D" w14:textId="77777777" w:rsidR="00213E43" w:rsidRDefault="00213E43" w:rsidP="00213E43">
            <w:r w:rsidRPr="002A4CEC">
              <w:rPr>
                <w:highlight w:val="green"/>
              </w:rPr>
              <w:t>ENGL 102 – College Writing II</w:t>
            </w:r>
          </w:p>
          <w:p w14:paraId="02A033D5" w14:textId="77777777" w:rsidR="00E74109" w:rsidRDefault="00E74109" w:rsidP="002C7A1F">
            <w:r w:rsidRPr="00A4052F">
              <w:rPr>
                <w:highlight w:val="green"/>
              </w:rPr>
              <w:t>SPSC 103– Physical Activity</w:t>
            </w:r>
            <w:r>
              <w:t xml:space="preserve"> </w:t>
            </w:r>
          </w:p>
          <w:p w14:paraId="56F12F85" w14:textId="77777777" w:rsidR="00E74109" w:rsidRDefault="00E74109" w:rsidP="002C7A1F">
            <w:r w:rsidRPr="00A4052F">
              <w:rPr>
                <w:highlight w:val="yellow"/>
              </w:rPr>
              <w:t>S</w:t>
            </w:r>
            <w:r w:rsidR="00BA3BF2" w:rsidRPr="00A4052F">
              <w:rPr>
                <w:highlight w:val="yellow"/>
              </w:rPr>
              <w:t>OCI</w:t>
            </w:r>
            <w:r w:rsidRPr="00A4052F">
              <w:rPr>
                <w:highlight w:val="yellow"/>
              </w:rPr>
              <w:t xml:space="preserve"> 101 or 103</w:t>
            </w:r>
          </w:p>
          <w:p w14:paraId="38FE67B9" w14:textId="77777777" w:rsidR="00E74109" w:rsidRDefault="00E74109" w:rsidP="00213E43"/>
        </w:tc>
        <w:tc>
          <w:tcPr>
            <w:tcW w:w="720" w:type="dxa"/>
          </w:tcPr>
          <w:p w14:paraId="12DDF369" w14:textId="77777777" w:rsidR="00E74109" w:rsidRDefault="00E74109" w:rsidP="000E0913">
            <w:pPr>
              <w:jc w:val="center"/>
            </w:pPr>
            <w:r>
              <w:t>5</w:t>
            </w:r>
          </w:p>
          <w:p w14:paraId="67CFB665" w14:textId="77777777" w:rsidR="008F1759" w:rsidRDefault="008F1759" w:rsidP="000E0913">
            <w:pPr>
              <w:jc w:val="center"/>
            </w:pPr>
          </w:p>
          <w:p w14:paraId="269523D3" w14:textId="77777777" w:rsidR="00E74109" w:rsidRDefault="00E74109" w:rsidP="000E0913">
            <w:pPr>
              <w:jc w:val="center"/>
            </w:pPr>
            <w:r>
              <w:t>4</w:t>
            </w:r>
          </w:p>
          <w:p w14:paraId="428C150B" w14:textId="6998E7E6" w:rsidR="00E74109" w:rsidRDefault="00213E43" w:rsidP="000E0913">
            <w:pPr>
              <w:jc w:val="center"/>
            </w:pPr>
            <w:r>
              <w:t>3</w:t>
            </w:r>
          </w:p>
          <w:p w14:paraId="1310141A" w14:textId="2AC4887F" w:rsidR="00E74109" w:rsidRDefault="00213E43" w:rsidP="000E0913">
            <w:pPr>
              <w:jc w:val="center"/>
            </w:pPr>
            <w:r>
              <w:t>1</w:t>
            </w:r>
          </w:p>
          <w:p w14:paraId="6ADFD966" w14:textId="64A36A01" w:rsidR="00E74109" w:rsidRDefault="00E74109" w:rsidP="000E0913">
            <w:pPr>
              <w:jc w:val="center"/>
            </w:pPr>
            <w:r>
              <w:t>3</w:t>
            </w:r>
          </w:p>
        </w:tc>
        <w:tc>
          <w:tcPr>
            <w:tcW w:w="3780" w:type="dxa"/>
          </w:tcPr>
          <w:p w14:paraId="13F93E04" w14:textId="62B2C7E8" w:rsidR="00294838" w:rsidRPr="00294838" w:rsidRDefault="00E74109" w:rsidP="00294838">
            <w:pPr>
              <w:rPr>
                <w:highlight w:val="magenta"/>
              </w:rPr>
            </w:pPr>
            <w:r w:rsidRPr="00594F24">
              <w:rPr>
                <w:highlight w:val="magenta"/>
              </w:rPr>
              <w:t xml:space="preserve">NURS 201B – </w:t>
            </w:r>
            <w:r w:rsidR="00294838" w:rsidRPr="00294838">
              <w:rPr>
                <w:highlight w:val="magenta"/>
              </w:rPr>
              <w:t>Matern</w:t>
            </w:r>
            <w:r w:rsidR="004E6A69">
              <w:rPr>
                <w:highlight w:val="magenta"/>
              </w:rPr>
              <w:t>al</w:t>
            </w:r>
            <w:r w:rsidR="00294838" w:rsidRPr="00294838">
              <w:rPr>
                <w:highlight w:val="magenta"/>
              </w:rPr>
              <w:t xml:space="preserve">-Newborn   </w:t>
            </w:r>
          </w:p>
          <w:p w14:paraId="36D9CD63" w14:textId="0C36BDC5" w:rsidR="00E74109" w:rsidRDefault="00294838" w:rsidP="00294838">
            <w:r w:rsidRPr="00294838">
              <w:rPr>
                <w:highlight w:val="magenta"/>
              </w:rPr>
              <w:t xml:space="preserve">              Nursing &amp; Women’s Health</w:t>
            </w:r>
          </w:p>
          <w:p w14:paraId="3F33CAA1" w14:textId="77777777" w:rsidR="008557C4" w:rsidRPr="00594F24" w:rsidRDefault="008557C4" w:rsidP="008557C4">
            <w:pPr>
              <w:rPr>
                <w:highlight w:val="magenta"/>
              </w:rPr>
            </w:pPr>
            <w:r w:rsidRPr="00594F24">
              <w:rPr>
                <w:highlight w:val="magenta"/>
              </w:rPr>
              <w:t>NURS 203B – Disruptions in Health II</w:t>
            </w:r>
          </w:p>
          <w:p w14:paraId="5D397EEB" w14:textId="77777777" w:rsidR="00167FBD" w:rsidRPr="00A4052F" w:rsidRDefault="00167FBD" w:rsidP="00167FBD">
            <w:pPr>
              <w:rPr>
                <w:highlight w:val="green"/>
              </w:rPr>
            </w:pPr>
            <w:r w:rsidRPr="00A4052F">
              <w:rPr>
                <w:highlight w:val="green"/>
              </w:rPr>
              <w:t>ENGL</w:t>
            </w:r>
            <w:r w:rsidR="00E74109" w:rsidRPr="00A4052F">
              <w:rPr>
                <w:highlight w:val="green"/>
              </w:rPr>
              <w:t xml:space="preserve"> </w:t>
            </w:r>
            <w:r w:rsidRPr="00A4052F">
              <w:rPr>
                <w:highlight w:val="green"/>
              </w:rPr>
              <w:t xml:space="preserve">(107, 206, 216B, 217B, 218B,    </w:t>
            </w:r>
          </w:p>
          <w:p w14:paraId="01C6D318" w14:textId="77777777" w:rsidR="00167FBD" w:rsidRPr="00A4052F" w:rsidRDefault="00167FBD" w:rsidP="00167FBD">
            <w:pPr>
              <w:rPr>
                <w:highlight w:val="green"/>
              </w:rPr>
            </w:pPr>
            <w:r w:rsidRPr="00A4052F">
              <w:rPr>
                <w:highlight w:val="green"/>
              </w:rPr>
              <w:t xml:space="preserve">           219B, 220B, 225B, 226B, 227B,  </w:t>
            </w:r>
          </w:p>
          <w:p w14:paraId="1BAD2F89" w14:textId="77777777" w:rsidR="00E74109" w:rsidRDefault="00167FBD" w:rsidP="00167FBD">
            <w:r w:rsidRPr="00A4052F">
              <w:rPr>
                <w:highlight w:val="green"/>
              </w:rPr>
              <w:t xml:space="preserve">           228B, 229B, or 230B)</w:t>
            </w:r>
          </w:p>
          <w:p w14:paraId="439CEB67" w14:textId="0D8BED92" w:rsidR="008557C4" w:rsidRDefault="008557C4" w:rsidP="00167FBD">
            <w:r w:rsidRPr="00A4052F">
              <w:rPr>
                <w:highlight w:val="green"/>
              </w:rPr>
              <w:t>SPSC 102 –Wellness Education</w:t>
            </w:r>
            <w:r>
              <w:t xml:space="preserve"> </w:t>
            </w:r>
          </w:p>
        </w:tc>
        <w:tc>
          <w:tcPr>
            <w:tcW w:w="720" w:type="dxa"/>
          </w:tcPr>
          <w:p w14:paraId="75FFA449" w14:textId="04D4C6AF" w:rsidR="00E74109" w:rsidRDefault="008557C4" w:rsidP="00FE7F1E">
            <w:pPr>
              <w:jc w:val="center"/>
            </w:pPr>
            <w:r>
              <w:t>4</w:t>
            </w:r>
          </w:p>
          <w:p w14:paraId="6B4E7B81" w14:textId="5CA0DC3E" w:rsidR="00E74109" w:rsidRDefault="00E74109" w:rsidP="00FE7F1E">
            <w:pPr>
              <w:jc w:val="center"/>
            </w:pPr>
          </w:p>
          <w:p w14:paraId="222E2D96" w14:textId="60979F05" w:rsidR="008557C4" w:rsidRDefault="008557C4" w:rsidP="00FE7F1E">
            <w:pPr>
              <w:jc w:val="center"/>
            </w:pPr>
            <w:r>
              <w:t>8</w:t>
            </w:r>
          </w:p>
          <w:p w14:paraId="3CE4EEC9" w14:textId="5BAC9C10" w:rsidR="00E74109" w:rsidRDefault="008557C4" w:rsidP="00FE7F1E">
            <w:pPr>
              <w:jc w:val="center"/>
            </w:pPr>
            <w:r>
              <w:t>3</w:t>
            </w:r>
          </w:p>
          <w:p w14:paraId="35A976A7" w14:textId="4E25819B" w:rsidR="00E74109" w:rsidRDefault="00E74109" w:rsidP="00FE7F1E">
            <w:pPr>
              <w:jc w:val="center"/>
            </w:pPr>
          </w:p>
          <w:p w14:paraId="6289A986" w14:textId="56397409" w:rsidR="008557C4" w:rsidRDefault="008557C4" w:rsidP="00FE7F1E">
            <w:pPr>
              <w:jc w:val="center"/>
            </w:pPr>
          </w:p>
          <w:p w14:paraId="4139B225" w14:textId="788ABD45" w:rsidR="00E74109" w:rsidRDefault="008557C4" w:rsidP="00FE7F1E">
            <w:pPr>
              <w:jc w:val="center"/>
            </w:pPr>
            <w:r>
              <w:t>1</w:t>
            </w:r>
          </w:p>
        </w:tc>
        <w:tc>
          <w:tcPr>
            <w:tcW w:w="3330" w:type="dxa"/>
          </w:tcPr>
          <w:p w14:paraId="5D74083C" w14:textId="77777777" w:rsidR="00E74109" w:rsidRPr="00A4052F" w:rsidRDefault="00E74109" w:rsidP="00BA3460">
            <w:pPr>
              <w:rPr>
                <w:highlight w:val="green"/>
              </w:rPr>
            </w:pPr>
            <w:r w:rsidRPr="00A4052F">
              <w:rPr>
                <w:highlight w:val="green"/>
              </w:rPr>
              <w:t>C</w:t>
            </w:r>
            <w:r w:rsidR="0032223D" w:rsidRPr="00A4052F">
              <w:rPr>
                <w:highlight w:val="green"/>
              </w:rPr>
              <w:t>OMM</w:t>
            </w:r>
            <w:r w:rsidRPr="00A4052F">
              <w:rPr>
                <w:highlight w:val="green"/>
              </w:rPr>
              <w:t xml:space="preserve"> 100 level or 221 </w:t>
            </w:r>
          </w:p>
          <w:p w14:paraId="03D3B0CE" w14:textId="77777777" w:rsidR="00E050AD" w:rsidRDefault="00E050AD" w:rsidP="00E050AD">
            <w:r w:rsidRPr="00A4052F">
              <w:rPr>
                <w:highlight w:val="green"/>
              </w:rPr>
              <w:t>Creative Arts</w:t>
            </w:r>
            <w:r>
              <w:t xml:space="preserve"> </w:t>
            </w:r>
          </w:p>
          <w:p w14:paraId="476CDAFC" w14:textId="77777777" w:rsidR="00E74109" w:rsidRDefault="00E74109" w:rsidP="003B364B">
            <w:r w:rsidRPr="00A4052F">
              <w:rPr>
                <w:highlight w:val="green"/>
              </w:rPr>
              <w:t>MATH 180 – Statistics</w:t>
            </w:r>
          </w:p>
          <w:p w14:paraId="17B454F3" w14:textId="77777777" w:rsidR="00E74109" w:rsidRDefault="00E74109" w:rsidP="00E050AD"/>
        </w:tc>
        <w:tc>
          <w:tcPr>
            <w:tcW w:w="720" w:type="dxa"/>
          </w:tcPr>
          <w:p w14:paraId="7C2BABCA" w14:textId="4F8455B4" w:rsidR="00E74109" w:rsidRDefault="00E74109" w:rsidP="0034334D">
            <w:pPr>
              <w:jc w:val="center"/>
            </w:pPr>
            <w:r>
              <w:t>3</w:t>
            </w:r>
          </w:p>
          <w:p w14:paraId="326A6975" w14:textId="22D8C6E4" w:rsidR="00E74109" w:rsidRDefault="00E74109" w:rsidP="0034334D">
            <w:pPr>
              <w:jc w:val="center"/>
            </w:pPr>
            <w:r>
              <w:t>3</w:t>
            </w:r>
          </w:p>
          <w:p w14:paraId="375C77C2" w14:textId="7152CCE7" w:rsidR="00E74109" w:rsidRDefault="00E74109" w:rsidP="0034334D">
            <w:pPr>
              <w:jc w:val="center"/>
            </w:pPr>
            <w:r>
              <w:t>3</w:t>
            </w:r>
          </w:p>
          <w:p w14:paraId="716B278A" w14:textId="77777777" w:rsidR="00E74109" w:rsidRDefault="00E74109" w:rsidP="0034334D">
            <w:pPr>
              <w:jc w:val="center"/>
            </w:pPr>
          </w:p>
        </w:tc>
      </w:tr>
      <w:tr w:rsidR="00E74109" w14:paraId="17793C35" w14:textId="77777777" w:rsidTr="005D0C9D">
        <w:tc>
          <w:tcPr>
            <w:tcW w:w="720" w:type="dxa"/>
            <w:vMerge/>
            <w:vAlign w:val="center"/>
          </w:tcPr>
          <w:p w14:paraId="343F7638" w14:textId="77777777" w:rsidR="00E74109" w:rsidRPr="00ED1404" w:rsidRDefault="00E74109">
            <w:pPr>
              <w:rPr>
                <w:b/>
              </w:rPr>
            </w:pPr>
          </w:p>
        </w:tc>
        <w:tc>
          <w:tcPr>
            <w:tcW w:w="3870" w:type="dxa"/>
          </w:tcPr>
          <w:p w14:paraId="01A718AA" w14:textId="77777777" w:rsidR="00E74109" w:rsidRDefault="00E74109">
            <w:r>
              <w:t>Total Credits for Semester</w:t>
            </w:r>
          </w:p>
        </w:tc>
        <w:tc>
          <w:tcPr>
            <w:tcW w:w="720" w:type="dxa"/>
          </w:tcPr>
          <w:p w14:paraId="0269EED4" w14:textId="6C268C77" w:rsidR="00E74109" w:rsidRPr="00063058" w:rsidRDefault="00E74109" w:rsidP="000E0913">
            <w:pPr>
              <w:jc w:val="center"/>
              <w:rPr>
                <w:b/>
              </w:rPr>
            </w:pPr>
            <w:r w:rsidRPr="00063058">
              <w:rPr>
                <w:b/>
              </w:rPr>
              <w:t>1</w:t>
            </w:r>
            <w:r w:rsidR="00EB730C">
              <w:rPr>
                <w:b/>
              </w:rPr>
              <w:t>6</w:t>
            </w:r>
          </w:p>
        </w:tc>
        <w:tc>
          <w:tcPr>
            <w:tcW w:w="3780" w:type="dxa"/>
          </w:tcPr>
          <w:p w14:paraId="34FBEFEB" w14:textId="77777777" w:rsidR="00E74109" w:rsidRDefault="00E74109">
            <w:r>
              <w:t>Total Credits for Semester</w:t>
            </w:r>
          </w:p>
        </w:tc>
        <w:tc>
          <w:tcPr>
            <w:tcW w:w="720" w:type="dxa"/>
          </w:tcPr>
          <w:p w14:paraId="402FD27D" w14:textId="0FE9F738" w:rsidR="00E74109" w:rsidRPr="00063058" w:rsidRDefault="00E74109" w:rsidP="00FE7F1E">
            <w:pPr>
              <w:jc w:val="center"/>
              <w:rPr>
                <w:b/>
              </w:rPr>
            </w:pPr>
            <w:r w:rsidRPr="00063058">
              <w:rPr>
                <w:b/>
              </w:rPr>
              <w:t>16</w:t>
            </w:r>
          </w:p>
        </w:tc>
        <w:tc>
          <w:tcPr>
            <w:tcW w:w="3330" w:type="dxa"/>
          </w:tcPr>
          <w:p w14:paraId="05AAD4E0" w14:textId="77777777" w:rsidR="00E74109" w:rsidRDefault="00E74109">
            <w:r>
              <w:t>Total Credits for Semester</w:t>
            </w:r>
          </w:p>
        </w:tc>
        <w:tc>
          <w:tcPr>
            <w:tcW w:w="720" w:type="dxa"/>
          </w:tcPr>
          <w:p w14:paraId="05B54DE0" w14:textId="108B9CFA" w:rsidR="00E74109" w:rsidRPr="00063058" w:rsidRDefault="00E74109" w:rsidP="0034334D">
            <w:pPr>
              <w:jc w:val="center"/>
              <w:rPr>
                <w:b/>
              </w:rPr>
            </w:pPr>
            <w:r w:rsidRPr="00063058">
              <w:rPr>
                <w:b/>
              </w:rPr>
              <w:t>9</w:t>
            </w:r>
          </w:p>
        </w:tc>
      </w:tr>
      <w:tr w:rsidR="005D0C9D" w14:paraId="1FA4A39B" w14:textId="77777777" w:rsidTr="005D0C9D">
        <w:tc>
          <w:tcPr>
            <w:tcW w:w="720" w:type="dxa"/>
            <w:vAlign w:val="center"/>
          </w:tcPr>
          <w:p w14:paraId="14A23F7A" w14:textId="77777777" w:rsidR="005D0C9D" w:rsidRDefault="005D0C9D" w:rsidP="001456FF">
            <w:pPr>
              <w:rPr>
                <w:b/>
              </w:rPr>
            </w:pPr>
          </w:p>
        </w:tc>
        <w:tc>
          <w:tcPr>
            <w:tcW w:w="3870" w:type="dxa"/>
          </w:tcPr>
          <w:p w14:paraId="2F69E65D" w14:textId="5FD84904" w:rsidR="005D0C9D" w:rsidRPr="00594F24" w:rsidRDefault="00B35DF4" w:rsidP="00B35DF4">
            <w:pPr>
              <w:jc w:val="center"/>
              <w:rPr>
                <w:highlight w:val="magenta"/>
              </w:rPr>
            </w:pPr>
            <w:r>
              <w:rPr>
                <w:b/>
                <w:bCs/>
              </w:rPr>
              <w:t>#</w:t>
            </w:r>
            <w:r w:rsidR="002D6250">
              <w:rPr>
                <w:b/>
                <w:bCs/>
              </w:rPr>
              <w:t>8</w:t>
            </w:r>
            <w:r w:rsidRPr="00B35DF4">
              <w:rPr>
                <w:b/>
                <w:bCs/>
              </w:rPr>
              <w:t xml:space="preserve"> Semester</w:t>
            </w:r>
          </w:p>
        </w:tc>
        <w:tc>
          <w:tcPr>
            <w:tcW w:w="720" w:type="dxa"/>
          </w:tcPr>
          <w:p w14:paraId="0CB75CB9" w14:textId="77777777" w:rsidR="005D0C9D" w:rsidRDefault="005D0C9D" w:rsidP="000E0913">
            <w:pPr>
              <w:jc w:val="center"/>
            </w:pPr>
          </w:p>
        </w:tc>
        <w:tc>
          <w:tcPr>
            <w:tcW w:w="3780" w:type="dxa"/>
          </w:tcPr>
          <w:p w14:paraId="716CDE00" w14:textId="5652896E" w:rsidR="005D0C9D" w:rsidRPr="00594F24" w:rsidRDefault="00B35DF4" w:rsidP="00B35DF4">
            <w:pPr>
              <w:jc w:val="center"/>
              <w:rPr>
                <w:highlight w:val="magenta"/>
              </w:rPr>
            </w:pPr>
            <w:r>
              <w:rPr>
                <w:b/>
                <w:bCs/>
              </w:rPr>
              <w:t>#</w:t>
            </w:r>
            <w:r w:rsidR="002D6250">
              <w:rPr>
                <w:b/>
                <w:bCs/>
              </w:rPr>
              <w:t>9</w:t>
            </w:r>
            <w:r w:rsidRPr="00B35DF4">
              <w:rPr>
                <w:b/>
                <w:bCs/>
              </w:rPr>
              <w:t xml:space="preserve"> Semester</w:t>
            </w:r>
          </w:p>
        </w:tc>
        <w:tc>
          <w:tcPr>
            <w:tcW w:w="720" w:type="dxa"/>
          </w:tcPr>
          <w:p w14:paraId="788D9A10" w14:textId="77777777" w:rsidR="005D0C9D" w:rsidRPr="00723A32" w:rsidRDefault="005D0C9D" w:rsidP="00FE7F1E">
            <w:pPr>
              <w:jc w:val="center"/>
            </w:pPr>
          </w:p>
        </w:tc>
        <w:tc>
          <w:tcPr>
            <w:tcW w:w="3330" w:type="dxa"/>
          </w:tcPr>
          <w:p w14:paraId="6B5C3F96" w14:textId="77777777" w:rsidR="005D0C9D" w:rsidRDefault="005D0C9D"/>
        </w:tc>
        <w:tc>
          <w:tcPr>
            <w:tcW w:w="720" w:type="dxa"/>
          </w:tcPr>
          <w:p w14:paraId="4D004D5C" w14:textId="77777777" w:rsidR="005D0C9D" w:rsidRDefault="005D0C9D" w:rsidP="0034334D">
            <w:pPr>
              <w:jc w:val="center"/>
            </w:pPr>
          </w:p>
        </w:tc>
      </w:tr>
      <w:tr w:rsidR="00E74109" w14:paraId="119842B5" w14:textId="77777777" w:rsidTr="005D0C9D">
        <w:tc>
          <w:tcPr>
            <w:tcW w:w="720" w:type="dxa"/>
            <w:vMerge w:val="restart"/>
            <w:vAlign w:val="center"/>
          </w:tcPr>
          <w:p w14:paraId="210768B7" w14:textId="77777777" w:rsidR="00E74109" w:rsidRPr="00ED1404" w:rsidRDefault="005626A2" w:rsidP="001456FF">
            <w:pPr>
              <w:rPr>
                <w:b/>
              </w:rPr>
            </w:pPr>
            <w:r>
              <w:rPr>
                <w:b/>
              </w:rPr>
              <w:t>3</w:t>
            </w:r>
            <w:r w:rsidRPr="005626A2">
              <w:rPr>
                <w:b/>
                <w:vertAlign w:val="superscript"/>
              </w:rPr>
              <w:t>rd</w:t>
            </w:r>
            <w:r>
              <w:rPr>
                <w:b/>
              </w:rPr>
              <w:t xml:space="preserve"> </w:t>
            </w:r>
            <w:r w:rsidR="00E74109" w:rsidRPr="00ED1404">
              <w:rPr>
                <w:b/>
              </w:rPr>
              <w:t xml:space="preserve">Year </w:t>
            </w:r>
          </w:p>
        </w:tc>
        <w:tc>
          <w:tcPr>
            <w:tcW w:w="3870" w:type="dxa"/>
          </w:tcPr>
          <w:p w14:paraId="786F11D7" w14:textId="77777777" w:rsidR="00405298" w:rsidRPr="00594F24" w:rsidRDefault="00405298" w:rsidP="00405298">
            <w:pPr>
              <w:rPr>
                <w:highlight w:val="magenta"/>
              </w:rPr>
            </w:pPr>
            <w:r w:rsidRPr="00594F24">
              <w:rPr>
                <w:highlight w:val="magenta"/>
              </w:rPr>
              <w:t>NURS 204B – Management of Care</w:t>
            </w:r>
          </w:p>
          <w:p w14:paraId="3448F572" w14:textId="77777777" w:rsidR="00E74109" w:rsidRPr="00594F24" w:rsidRDefault="00E74109" w:rsidP="00400E3F">
            <w:pPr>
              <w:rPr>
                <w:highlight w:val="magenta"/>
              </w:rPr>
            </w:pPr>
            <w:r w:rsidRPr="00594F24">
              <w:rPr>
                <w:highlight w:val="magenta"/>
              </w:rPr>
              <w:t>NURS 206B – Disruptions in Health III</w:t>
            </w:r>
          </w:p>
          <w:p w14:paraId="18A0018F" w14:textId="4CD931C9" w:rsidR="00E16EEB" w:rsidRPr="00594F24" w:rsidRDefault="00E74109" w:rsidP="00400E3F">
            <w:pPr>
              <w:rPr>
                <w:highlight w:val="magenta"/>
              </w:rPr>
            </w:pPr>
            <w:r w:rsidRPr="00594F24">
              <w:rPr>
                <w:highlight w:val="magenta"/>
              </w:rPr>
              <w:t>NURS 304B – Evidence-based</w:t>
            </w:r>
            <w:r w:rsidR="00405298">
              <w:rPr>
                <w:highlight w:val="magenta"/>
              </w:rPr>
              <w:t xml:space="preserve"> Practice</w:t>
            </w:r>
            <w:r w:rsidRPr="00594F24">
              <w:rPr>
                <w:highlight w:val="magenta"/>
              </w:rPr>
              <w:t xml:space="preserve"> </w:t>
            </w:r>
            <w:r w:rsidR="00E16EEB" w:rsidRPr="00594F24">
              <w:rPr>
                <w:highlight w:val="magenta"/>
              </w:rPr>
              <w:t xml:space="preserve"> </w:t>
            </w:r>
          </w:p>
          <w:p w14:paraId="4D688FF5" w14:textId="2FC0FDEA" w:rsidR="00E74109" w:rsidRDefault="00E16EEB" w:rsidP="00400E3F">
            <w:r w:rsidRPr="00594F24">
              <w:rPr>
                <w:highlight w:val="magenta"/>
              </w:rPr>
              <w:t xml:space="preserve">                        </w:t>
            </w:r>
          </w:p>
          <w:p w14:paraId="3F678F02" w14:textId="77777777" w:rsidR="00E74109" w:rsidRDefault="00E74109" w:rsidP="00400E3F">
            <w:pPr>
              <w:tabs>
                <w:tab w:val="left" w:pos="2697"/>
              </w:tabs>
            </w:pPr>
          </w:p>
        </w:tc>
        <w:tc>
          <w:tcPr>
            <w:tcW w:w="720" w:type="dxa"/>
          </w:tcPr>
          <w:p w14:paraId="02E613E0" w14:textId="6DABA40C" w:rsidR="00E74109" w:rsidRDefault="00405298" w:rsidP="000E0913">
            <w:pPr>
              <w:jc w:val="center"/>
            </w:pPr>
            <w:r>
              <w:t>4</w:t>
            </w:r>
          </w:p>
          <w:p w14:paraId="4F952B2D" w14:textId="5182A768" w:rsidR="00E74109" w:rsidRDefault="00405298" w:rsidP="000E0913">
            <w:pPr>
              <w:jc w:val="center"/>
            </w:pPr>
            <w:r>
              <w:t>8</w:t>
            </w:r>
          </w:p>
          <w:p w14:paraId="28A63D09" w14:textId="1DE7A4D9" w:rsidR="00E74109" w:rsidRDefault="00E74109" w:rsidP="000E0913">
            <w:pPr>
              <w:jc w:val="center"/>
            </w:pPr>
            <w:r>
              <w:t>3</w:t>
            </w:r>
          </w:p>
        </w:tc>
        <w:tc>
          <w:tcPr>
            <w:tcW w:w="3780" w:type="dxa"/>
          </w:tcPr>
          <w:p w14:paraId="7D271D32" w14:textId="350C5463" w:rsidR="00977561" w:rsidRDefault="00977561" w:rsidP="00977561">
            <w:r w:rsidRPr="00594F24">
              <w:rPr>
                <w:highlight w:val="magenta"/>
              </w:rPr>
              <w:t>NURS 220B – Nursing Concept</w:t>
            </w:r>
            <w:r>
              <w:rPr>
                <w:highlight w:val="magenta"/>
              </w:rPr>
              <w:t xml:space="preserve"> Synthesis </w:t>
            </w:r>
            <w:r w:rsidRPr="00594F24">
              <w:rPr>
                <w:highlight w:val="magenta"/>
              </w:rPr>
              <w:t xml:space="preserve">                </w:t>
            </w:r>
          </w:p>
          <w:p w14:paraId="30CB0D55" w14:textId="77777777" w:rsidR="00E74109" w:rsidRPr="00594F24" w:rsidRDefault="00E74109" w:rsidP="001C62C5">
            <w:pPr>
              <w:rPr>
                <w:highlight w:val="magenta"/>
              </w:rPr>
            </w:pPr>
            <w:r w:rsidRPr="00594F24">
              <w:rPr>
                <w:highlight w:val="magenta"/>
              </w:rPr>
              <w:t>NURS 306B – Nursing Leadership</w:t>
            </w:r>
          </w:p>
          <w:p w14:paraId="14B0648A" w14:textId="77777777" w:rsidR="00977561" w:rsidRPr="00594F24" w:rsidRDefault="00977561" w:rsidP="00977561">
            <w:pPr>
              <w:rPr>
                <w:highlight w:val="magenta"/>
              </w:rPr>
            </w:pPr>
            <w:r w:rsidRPr="00594F24">
              <w:rPr>
                <w:highlight w:val="magenta"/>
              </w:rPr>
              <w:t>NURS 498B – Capstone</w:t>
            </w:r>
          </w:p>
          <w:p w14:paraId="446EF56D" w14:textId="77777777" w:rsidR="00E74109" w:rsidRDefault="00E74109" w:rsidP="00E60DAF">
            <w:r w:rsidRPr="002453A2">
              <w:rPr>
                <w:highlight w:val="yellow"/>
              </w:rPr>
              <w:t>PHL 203 – Ethics</w:t>
            </w:r>
          </w:p>
          <w:p w14:paraId="6FCA3441" w14:textId="77777777" w:rsidR="00E74109" w:rsidRDefault="00E74109"/>
        </w:tc>
        <w:tc>
          <w:tcPr>
            <w:tcW w:w="720" w:type="dxa"/>
          </w:tcPr>
          <w:p w14:paraId="3B43A3C4" w14:textId="77777777" w:rsidR="00E74109" w:rsidRPr="00723A32" w:rsidRDefault="00E74109" w:rsidP="00FE7F1E">
            <w:pPr>
              <w:jc w:val="center"/>
            </w:pPr>
            <w:r w:rsidRPr="00723A32">
              <w:t>3</w:t>
            </w:r>
          </w:p>
          <w:p w14:paraId="2CEE5D50" w14:textId="77777777" w:rsidR="00E74109" w:rsidRPr="00723A32" w:rsidRDefault="00E74109" w:rsidP="00FE7F1E">
            <w:pPr>
              <w:jc w:val="center"/>
            </w:pPr>
            <w:r w:rsidRPr="00723A32">
              <w:t>6</w:t>
            </w:r>
          </w:p>
          <w:p w14:paraId="4F7E8800" w14:textId="77777777" w:rsidR="00E74109" w:rsidRPr="00723A32" w:rsidRDefault="00E74109" w:rsidP="00FE7F1E">
            <w:pPr>
              <w:jc w:val="center"/>
            </w:pPr>
            <w:r w:rsidRPr="00723A32">
              <w:t>3</w:t>
            </w:r>
          </w:p>
          <w:p w14:paraId="44343BD8" w14:textId="77777777" w:rsidR="00E74109" w:rsidRDefault="00E74109" w:rsidP="00FE7F1E">
            <w:pPr>
              <w:jc w:val="center"/>
            </w:pPr>
          </w:p>
          <w:p w14:paraId="22E8B120" w14:textId="1DBDE601" w:rsidR="00E74109" w:rsidRDefault="00E74109" w:rsidP="00FE7F1E">
            <w:pPr>
              <w:jc w:val="center"/>
            </w:pPr>
            <w:r>
              <w:t>3</w:t>
            </w:r>
          </w:p>
        </w:tc>
        <w:tc>
          <w:tcPr>
            <w:tcW w:w="3330" w:type="dxa"/>
          </w:tcPr>
          <w:p w14:paraId="53DFE26E" w14:textId="77777777" w:rsidR="00E74109" w:rsidRDefault="00E74109"/>
        </w:tc>
        <w:tc>
          <w:tcPr>
            <w:tcW w:w="720" w:type="dxa"/>
          </w:tcPr>
          <w:p w14:paraId="4EFE6C94" w14:textId="77777777" w:rsidR="00E74109" w:rsidRDefault="00E74109" w:rsidP="0034334D">
            <w:pPr>
              <w:jc w:val="center"/>
            </w:pPr>
          </w:p>
        </w:tc>
      </w:tr>
      <w:tr w:rsidR="00E74109" w14:paraId="1CAC9B9C" w14:textId="77777777" w:rsidTr="005D0C9D">
        <w:tc>
          <w:tcPr>
            <w:tcW w:w="720" w:type="dxa"/>
            <w:vMerge/>
          </w:tcPr>
          <w:p w14:paraId="1943E489" w14:textId="77777777" w:rsidR="00E74109" w:rsidRDefault="00E74109"/>
        </w:tc>
        <w:tc>
          <w:tcPr>
            <w:tcW w:w="3870" w:type="dxa"/>
          </w:tcPr>
          <w:p w14:paraId="5CA319E2" w14:textId="77777777" w:rsidR="00E74109" w:rsidRDefault="00E74109">
            <w:r>
              <w:t>Total Credits for Semester</w:t>
            </w:r>
          </w:p>
        </w:tc>
        <w:tc>
          <w:tcPr>
            <w:tcW w:w="720" w:type="dxa"/>
          </w:tcPr>
          <w:p w14:paraId="7824E331" w14:textId="5AABD6CC" w:rsidR="00E74109" w:rsidRPr="009B4447" w:rsidRDefault="00E74109" w:rsidP="000E0913">
            <w:pPr>
              <w:jc w:val="center"/>
              <w:rPr>
                <w:b/>
              </w:rPr>
            </w:pPr>
            <w:r w:rsidRPr="009B4447">
              <w:rPr>
                <w:b/>
              </w:rPr>
              <w:t>15</w:t>
            </w:r>
          </w:p>
        </w:tc>
        <w:tc>
          <w:tcPr>
            <w:tcW w:w="3780" w:type="dxa"/>
          </w:tcPr>
          <w:p w14:paraId="3A2CC4D0" w14:textId="77777777" w:rsidR="00E74109" w:rsidRDefault="00E74109">
            <w:r>
              <w:t>Total Credits for Semester</w:t>
            </w:r>
          </w:p>
        </w:tc>
        <w:tc>
          <w:tcPr>
            <w:tcW w:w="720" w:type="dxa"/>
          </w:tcPr>
          <w:p w14:paraId="62873CB2" w14:textId="192D72DB" w:rsidR="00E74109" w:rsidRPr="00063058" w:rsidRDefault="00E74109" w:rsidP="00FE7F1E">
            <w:pPr>
              <w:jc w:val="center"/>
              <w:rPr>
                <w:b/>
              </w:rPr>
            </w:pPr>
            <w:r w:rsidRPr="00063058">
              <w:rPr>
                <w:b/>
              </w:rPr>
              <w:t>15</w:t>
            </w:r>
          </w:p>
        </w:tc>
        <w:tc>
          <w:tcPr>
            <w:tcW w:w="3330" w:type="dxa"/>
          </w:tcPr>
          <w:p w14:paraId="79307065" w14:textId="77777777" w:rsidR="00E74109" w:rsidRDefault="00E74109"/>
        </w:tc>
        <w:tc>
          <w:tcPr>
            <w:tcW w:w="720" w:type="dxa"/>
          </w:tcPr>
          <w:p w14:paraId="5254DCEF" w14:textId="77777777" w:rsidR="00E74109" w:rsidRDefault="00E74109" w:rsidP="0034334D">
            <w:pPr>
              <w:jc w:val="center"/>
            </w:pPr>
          </w:p>
        </w:tc>
      </w:tr>
      <w:tr w:rsidR="00EB793E" w14:paraId="3B0BAA4E" w14:textId="77777777" w:rsidTr="0034334D">
        <w:tc>
          <w:tcPr>
            <w:tcW w:w="13140" w:type="dxa"/>
            <w:gridSpan w:val="6"/>
          </w:tcPr>
          <w:p w14:paraId="24DA80E5" w14:textId="3DD796A2" w:rsidR="00EB793E" w:rsidRDefault="00EB793E" w:rsidP="00B93657">
            <w:pPr>
              <w:jc w:val="right"/>
            </w:pPr>
            <w:r>
              <w:rPr>
                <w:b/>
              </w:rPr>
              <w:t>Total Credits for Graduation</w:t>
            </w:r>
          </w:p>
        </w:tc>
        <w:tc>
          <w:tcPr>
            <w:tcW w:w="720" w:type="dxa"/>
          </w:tcPr>
          <w:p w14:paraId="6D8FA722" w14:textId="77777777" w:rsidR="00EB793E" w:rsidRPr="00B93657" w:rsidRDefault="00EB793E" w:rsidP="0034334D">
            <w:pPr>
              <w:jc w:val="center"/>
              <w:rPr>
                <w:b/>
              </w:rPr>
            </w:pPr>
            <w:r w:rsidRPr="00B93657">
              <w:rPr>
                <w:b/>
              </w:rPr>
              <w:t>124</w:t>
            </w:r>
          </w:p>
        </w:tc>
      </w:tr>
    </w:tbl>
    <w:p w14:paraId="4110EF01" w14:textId="77777777" w:rsidR="007309DB" w:rsidRDefault="007309DB" w:rsidP="006204A6">
      <w:pPr>
        <w:spacing w:after="0" w:line="240" w:lineRule="auto"/>
        <w:rPr>
          <w:b/>
          <w:sz w:val="18"/>
          <w:szCs w:val="20"/>
        </w:rPr>
      </w:pPr>
    </w:p>
    <w:p w14:paraId="6203E2BB" w14:textId="3C0F3EF8" w:rsidR="00CC4A08" w:rsidRPr="002A722C" w:rsidRDefault="00FC7C9C" w:rsidP="006204A6">
      <w:pPr>
        <w:spacing w:after="0" w:line="240" w:lineRule="auto"/>
        <w:rPr>
          <w:sz w:val="18"/>
          <w:szCs w:val="20"/>
        </w:rPr>
      </w:pPr>
      <w:r>
        <w:rPr>
          <w:b/>
          <w:sz w:val="18"/>
          <w:szCs w:val="20"/>
        </w:rPr>
        <w:t># Optional course-highly recommended</w:t>
      </w:r>
      <w:r w:rsidR="00B35DF4">
        <w:rPr>
          <w:b/>
          <w:sz w:val="18"/>
          <w:szCs w:val="20"/>
        </w:rPr>
        <w:t xml:space="preserve">. </w:t>
      </w:r>
      <w:r w:rsidR="00AE059B" w:rsidRPr="002A722C">
        <w:rPr>
          <w:b/>
          <w:sz w:val="18"/>
          <w:szCs w:val="20"/>
        </w:rPr>
        <w:t>Total Nursing Credits Required</w:t>
      </w:r>
      <w:r w:rsidR="00AE059B" w:rsidRPr="002A722C">
        <w:rPr>
          <w:rFonts w:ascii="Arial" w:hAnsi="Arial" w:cs="Arial"/>
          <w:b/>
          <w:sz w:val="18"/>
          <w:szCs w:val="20"/>
        </w:rPr>
        <w:t xml:space="preserve"> </w:t>
      </w:r>
      <w:r w:rsidR="00AE059B" w:rsidRPr="002A722C">
        <w:rPr>
          <w:sz w:val="18"/>
          <w:szCs w:val="20"/>
        </w:rPr>
        <w:t>= 7</w:t>
      </w:r>
      <w:r w:rsidR="00263693">
        <w:rPr>
          <w:sz w:val="18"/>
          <w:szCs w:val="20"/>
        </w:rPr>
        <w:t>0</w:t>
      </w:r>
      <w:r w:rsidR="00AE059B" w:rsidRPr="002A722C">
        <w:rPr>
          <w:sz w:val="18"/>
          <w:szCs w:val="20"/>
        </w:rPr>
        <w:t xml:space="preserve"> Semester Hours</w:t>
      </w:r>
      <w:r w:rsidR="00B35DF4">
        <w:rPr>
          <w:sz w:val="18"/>
          <w:szCs w:val="20"/>
        </w:rPr>
        <w:t xml:space="preserve">. </w:t>
      </w:r>
      <w:r w:rsidR="00165F60" w:rsidRPr="002A722C">
        <w:rPr>
          <w:b/>
          <w:sz w:val="18"/>
          <w:szCs w:val="20"/>
        </w:rPr>
        <w:t>Total Credits for Graduation</w:t>
      </w:r>
      <w:r w:rsidR="00165F60" w:rsidRPr="002A722C">
        <w:rPr>
          <w:sz w:val="18"/>
          <w:szCs w:val="20"/>
        </w:rPr>
        <w:t>= 124 Semester Hours</w:t>
      </w:r>
      <w:r w:rsidR="00FF7F86">
        <w:rPr>
          <w:sz w:val="18"/>
          <w:szCs w:val="20"/>
        </w:rPr>
        <w:t xml:space="preserve">. </w:t>
      </w:r>
    </w:p>
    <w:p w14:paraId="4A1E12E0" w14:textId="5CE763D6" w:rsidR="00AE059B" w:rsidRPr="002A722C" w:rsidRDefault="00AE059B" w:rsidP="006204A6">
      <w:pPr>
        <w:spacing w:after="0" w:line="240" w:lineRule="auto"/>
        <w:rPr>
          <w:sz w:val="14"/>
          <w:szCs w:val="20"/>
        </w:rPr>
      </w:pPr>
      <w:r w:rsidRPr="002A722C">
        <w:rPr>
          <w:b/>
          <w:sz w:val="14"/>
          <w:szCs w:val="20"/>
        </w:rPr>
        <w:t xml:space="preserve">Written: </w:t>
      </w:r>
      <w:r w:rsidR="008373E3">
        <w:rPr>
          <w:b/>
          <w:sz w:val="14"/>
          <w:szCs w:val="20"/>
        </w:rPr>
        <w:t>7</w:t>
      </w:r>
      <w:r w:rsidR="0097765A">
        <w:rPr>
          <w:b/>
          <w:sz w:val="14"/>
          <w:szCs w:val="20"/>
        </w:rPr>
        <w:t>/24 HW</w:t>
      </w:r>
    </w:p>
    <w:sectPr w:rsidR="00AE059B" w:rsidRPr="002A722C" w:rsidSect="004E7F00">
      <w:pgSz w:w="15840" w:h="12240" w:orient="landscape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BD80C7" w14:textId="77777777" w:rsidR="005F1591" w:rsidRDefault="005F1591" w:rsidP="00FF7F86">
      <w:pPr>
        <w:spacing w:after="0" w:line="240" w:lineRule="auto"/>
      </w:pPr>
      <w:r>
        <w:separator/>
      </w:r>
    </w:p>
  </w:endnote>
  <w:endnote w:type="continuationSeparator" w:id="0">
    <w:p w14:paraId="76105E43" w14:textId="77777777" w:rsidR="005F1591" w:rsidRDefault="005F1591" w:rsidP="00FF7F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31FCDD" w14:textId="77777777" w:rsidR="005F1591" w:rsidRDefault="005F1591" w:rsidP="00FF7F86">
      <w:pPr>
        <w:spacing w:after="0" w:line="240" w:lineRule="auto"/>
      </w:pPr>
      <w:r>
        <w:separator/>
      </w:r>
    </w:p>
  </w:footnote>
  <w:footnote w:type="continuationSeparator" w:id="0">
    <w:p w14:paraId="343EEF8F" w14:textId="77777777" w:rsidR="005F1591" w:rsidRDefault="005F1591" w:rsidP="00FF7F8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1tzAyszQyMTc0sjBQ0lEKTi0uzszPAykwqgUAcRx8aCwAAAA="/>
  </w:docVars>
  <w:rsids>
    <w:rsidRoot w:val="00BE2174"/>
    <w:rsid w:val="00063058"/>
    <w:rsid w:val="0007257C"/>
    <w:rsid w:val="00085A55"/>
    <w:rsid w:val="000A2893"/>
    <w:rsid w:val="000A5571"/>
    <w:rsid w:val="000B04C7"/>
    <w:rsid w:val="000B6F54"/>
    <w:rsid w:val="000E0913"/>
    <w:rsid w:val="001456FF"/>
    <w:rsid w:val="00165F60"/>
    <w:rsid w:val="00167FBD"/>
    <w:rsid w:val="0017625C"/>
    <w:rsid w:val="00181CD2"/>
    <w:rsid w:val="001C62C5"/>
    <w:rsid w:val="001D7DBC"/>
    <w:rsid w:val="001E5557"/>
    <w:rsid w:val="00213E43"/>
    <w:rsid w:val="00231A8E"/>
    <w:rsid w:val="002453A2"/>
    <w:rsid w:val="0026182F"/>
    <w:rsid w:val="00263693"/>
    <w:rsid w:val="00286823"/>
    <w:rsid w:val="002922F6"/>
    <w:rsid w:val="00294838"/>
    <w:rsid w:val="002A29B7"/>
    <w:rsid w:val="002A4CEC"/>
    <w:rsid w:val="002A722C"/>
    <w:rsid w:val="002C7A1F"/>
    <w:rsid w:val="002D6250"/>
    <w:rsid w:val="002F4C28"/>
    <w:rsid w:val="00303079"/>
    <w:rsid w:val="0030667C"/>
    <w:rsid w:val="0032223D"/>
    <w:rsid w:val="00334BBB"/>
    <w:rsid w:val="0034334D"/>
    <w:rsid w:val="0035116D"/>
    <w:rsid w:val="00360476"/>
    <w:rsid w:val="003B364B"/>
    <w:rsid w:val="003C4B44"/>
    <w:rsid w:val="003E6EAD"/>
    <w:rsid w:val="00400E3F"/>
    <w:rsid w:val="00405298"/>
    <w:rsid w:val="004457A4"/>
    <w:rsid w:val="00446BDD"/>
    <w:rsid w:val="004663F2"/>
    <w:rsid w:val="004C4821"/>
    <w:rsid w:val="004E6A69"/>
    <w:rsid w:val="004E7F00"/>
    <w:rsid w:val="00526DDE"/>
    <w:rsid w:val="00555BD0"/>
    <w:rsid w:val="00560F9E"/>
    <w:rsid w:val="005626A2"/>
    <w:rsid w:val="0057151E"/>
    <w:rsid w:val="00587885"/>
    <w:rsid w:val="00594F24"/>
    <w:rsid w:val="005A2135"/>
    <w:rsid w:val="005C7074"/>
    <w:rsid w:val="005D0C9D"/>
    <w:rsid w:val="005F1144"/>
    <w:rsid w:val="005F1591"/>
    <w:rsid w:val="006204A6"/>
    <w:rsid w:val="00641324"/>
    <w:rsid w:val="00647A0B"/>
    <w:rsid w:val="006562A7"/>
    <w:rsid w:val="006E18DA"/>
    <w:rsid w:val="006F76C5"/>
    <w:rsid w:val="007141DD"/>
    <w:rsid w:val="00717EE2"/>
    <w:rsid w:val="00720044"/>
    <w:rsid w:val="007309DB"/>
    <w:rsid w:val="00777DC6"/>
    <w:rsid w:val="007B7212"/>
    <w:rsid w:val="007B743E"/>
    <w:rsid w:val="007E1003"/>
    <w:rsid w:val="00836C72"/>
    <w:rsid w:val="008373E3"/>
    <w:rsid w:val="008557C4"/>
    <w:rsid w:val="00874904"/>
    <w:rsid w:val="008760B1"/>
    <w:rsid w:val="008B592C"/>
    <w:rsid w:val="008C56AF"/>
    <w:rsid w:val="008D2155"/>
    <w:rsid w:val="008E6885"/>
    <w:rsid w:val="008F1759"/>
    <w:rsid w:val="008F374F"/>
    <w:rsid w:val="00931421"/>
    <w:rsid w:val="00947EDD"/>
    <w:rsid w:val="00957118"/>
    <w:rsid w:val="00960381"/>
    <w:rsid w:val="00977561"/>
    <w:rsid w:val="0097765A"/>
    <w:rsid w:val="009A66C8"/>
    <w:rsid w:val="009B4447"/>
    <w:rsid w:val="009B578F"/>
    <w:rsid w:val="009D60E9"/>
    <w:rsid w:val="00A35974"/>
    <w:rsid w:val="00A4052F"/>
    <w:rsid w:val="00A81C17"/>
    <w:rsid w:val="00A918BC"/>
    <w:rsid w:val="00AE059B"/>
    <w:rsid w:val="00B04AFB"/>
    <w:rsid w:val="00B0716C"/>
    <w:rsid w:val="00B35DF4"/>
    <w:rsid w:val="00B71E33"/>
    <w:rsid w:val="00B93657"/>
    <w:rsid w:val="00BA3460"/>
    <w:rsid w:val="00BA3BF2"/>
    <w:rsid w:val="00BC5F58"/>
    <w:rsid w:val="00BE2174"/>
    <w:rsid w:val="00C212AC"/>
    <w:rsid w:val="00C21C97"/>
    <w:rsid w:val="00C554F5"/>
    <w:rsid w:val="00C77BC8"/>
    <w:rsid w:val="00CC4A08"/>
    <w:rsid w:val="00D04593"/>
    <w:rsid w:val="00D15DF3"/>
    <w:rsid w:val="00D21130"/>
    <w:rsid w:val="00D24652"/>
    <w:rsid w:val="00D30B6D"/>
    <w:rsid w:val="00D3278D"/>
    <w:rsid w:val="00D55980"/>
    <w:rsid w:val="00D86E76"/>
    <w:rsid w:val="00D87C55"/>
    <w:rsid w:val="00D87D1E"/>
    <w:rsid w:val="00DC3E51"/>
    <w:rsid w:val="00DE7DDC"/>
    <w:rsid w:val="00E02A9A"/>
    <w:rsid w:val="00E050AD"/>
    <w:rsid w:val="00E16EEB"/>
    <w:rsid w:val="00E51AF6"/>
    <w:rsid w:val="00E60DAF"/>
    <w:rsid w:val="00E74109"/>
    <w:rsid w:val="00EB730C"/>
    <w:rsid w:val="00EB793E"/>
    <w:rsid w:val="00ED1404"/>
    <w:rsid w:val="00EE5C9D"/>
    <w:rsid w:val="00F101F5"/>
    <w:rsid w:val="00F552C5"/>
    <w:rsid w:val="00F90586"/>
    <w:rsid w:val="00FA3953"/>
    <w:rsid w:val="00FC7C9C"/>
    <w:rsid w:val="00FE6AD0"/>
    <w:rsid w:val="00FE7F1E"/>
    <w:rsid w:val="00FF7F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A368B5"/>
  <w15:chartTrackingRefBased/>
  <w15:docId w15:val="{8FFF2667-28BD-421A-A4B2-14ECDF5030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56F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E2174"/>
    <w:pPr>
      <w:spacing w:after="0" w:line="240" w:lineRule="auto"/>
    </w:pPr>
  </w:style>
  <w:style w:type="table" w:styleId="TableGrid">
    <w:name w:val="Table Grid"/>
    <w:basedOn w:val="TableNormal"/>
    <w:uiPriority w:val="39"/>
    <w:rsid w:val="00B04A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F7F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7F86"/>
  </w:style>
  <w:style w:type="paragraph" w:styleId="Footer">
    <w:name w:val="footer"/>
    <w:basedOn w:val="Normal"/>
    <w:link w:val="FooterChar"/>
    <w:uiPriority w:val="99"/>
    <w:unhideWhenUsed/>
    <w:rsid w:val="00FF7F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7F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B69E952FF1A0A4D856EF2FB8AD1CFDE" ma:contentTypeVersion="16" ma:contentTypeDescription="Create a new document." ma:contentTypeScope="" ma:versionID="da1c6fcb174be73afd7d31dbd35f629b">
  <xsd:schema xmlns:xsd="http://www.w3.org/2001/XMLSchema" xmlns:xs="http://www.w3.org/2001/XMLSchema" xmlns:p="http://schemas.microsoft.com/office/2006/metadata/properties" xmlns:ns2="39158210-93e5-4609-9ff2-273359b463a7" xmlns:ns3="396ecebe-e530-4e30-a109-ee61b8883a5a" targetNamespace="http://schemas.microsoft.com/office/2006/metadata/properties" ma:root="true" ma:fieldsID="efc6fdad11153646fcf6c15635febcf9" ns2:_="" ns3:_="">
    <xsd:import namespace="39158210-93e5-4609-9ff2-273359b463a7"/>
    <xsd:import namespace="396ecebe-e530-4e30-a109-ee61b8883a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158210-93e5-4609-9ff2-273359b463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9e6a5652-1265-4d10-afd2-701ea691bfa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6ecebe-e530-4e30-a109-ee61b8883a5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2fa681b6-c03b-4415-91fd-b98a13116b71}" ma:internalName="TaxCatchAll" ma:showField="CatchAllData" ma:web="396ecebe-e530-4e30-a109-ee61b8883a5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96ecebe-e530-4e30-a109-ee61b8883a5a" xsi:nil="true"/>
    <lcf76f155ced4ddcb4097134ff3c332f xmlns="39158210-93e5-4609-9ff2-273359b463a7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EA25DA4-4A9B-49D6-A37B-CAE7003DEE6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6FD3E5A-E41B-42F7-9546-D1C24B1768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9158210-93e5-4609-9ff2-273359b463a7"/>
    <ds:schemaRef ds:uri="396ecebe-e530-4e30-a109-ee61b8883a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4EDC885-BCA0-4EBD-B696-014F08D05A56}">
  <ds:schemaRefs>
    <ds:schemaRef ds:uri="http://schemas.microsoft.com/office/2006/metadata/properties"/>
    <ds:schemaRef ds:uri="http://schemas.microsoft.com/office/infopath/2007/PartnerControls"/>
    <ds:schemaRef ds:uri="396ecebe-e530-4e30-a109-ee61b8883a5a"/>
    <ds:schemaRef ds:uri="39158210-93e5-4609-9ff2-273359b463a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33</Words>
  <Characters>190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avis and Elkins College</Company>
  <LinksUpToDate>false</LinksUpToDate>
  <CharactersWithSpaces>2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u, Huixin</dc:creator>
  <cp:keywords/>
  <dc:description/>
  <cp:lastModifiedBy>Wu, Huixin</cp:lastModifiedBy>
  <cp:revision>2</cp:revision>
  <cp:lastPrinted>2024-02-22T15:46:00Z</cp:lastPrinted>
  <dcterms:created xsi:type="dcterms:W3CDTF">2025-08-20T15:39:00Z</dcterms:created>
  <dcterms:modified xsi:type="dcterms:W3CDTF">2025-08-20T1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B69E952FF1A0A4D856EF2FB8AD1CFDE</vt:lpwstr>
  </property>
</Properties>
</file>